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D82E01A"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985752">
        <w:rPr>
          <w:b/>
          <w:sz w:val="24"/>
          <w:lang w:val="en-US" w:eastAsia="zh-CN"/>
        </w:rPr>
        <w:t xml:space="preserve">Draft </w:t>
      </w:r>
      <w:bookmarkStart w:id="0" w:name="_GoBack"/>
      <w:bookmarkEnd w:id="0"/>
      <w:r w:rsidR="00985752" w:rsidRPr="00985752">
        <w:rPr>
          <w:b/>
          <w:sz w:val="24"/>
          <w:lang w:val="en-US" w:eastAsia="zh-CN"/>
        </w:rPr>
        <w:t>R2-2010785</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11820C1B"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AA74C3">
        <w:rPr>
          <w:rFonts w:ascii="Arial" w:hAnsi="Arial" w:cs="Arial"/>
          <w:bCs/>
          <w:sz w:val="24"/>
        </w:rPr>
        <w:t>Summary</w:t>
      </w:r>
      <w:r w:rsidR="00AA74C3">
        <w:rPr>
          <w:rFonts w:ascii="Arial" w:hAnsi="Arial" w:cs="Arial"/>
          <w:bCs/>
          <w:sz w:val="24"/>
        </w:rPr>
        <w:t xml:space="preserve"> </w:t>
      </w:r>
      <w:r w:rsidR="00F53BAF">
        <w:rPr>
          <w:rFonts w:ascii="Arial" w:hAnsi="Arial" w:cs="Arial"/>
          <w:bCs/>
          <w:sz w:val="24"/>
        </w:rPr>
        <w:t xml:space="preserve">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1B325D1" w:rsidR="00F947B9" w:rsidRDefault="00386B5A">
      <w:pPr>
        <w:jc w:val="both"/>
      </w:pPr>
      <w:bookmarkStart w:id="1" w:name="Proposal_Pattern_Length"/>
      <w:r>
        <w:t>This</w:t>
      </w:r>
      <w:r w:rsidR="00536850">
        <w:t xml:space="preserve"> contribution provides </w:t>
      </w:r>
      <w:r w:rsidR="00AA74C3">
        <w:t>the summary of following</w:t>
      </w:r>
      <w:r w:rsidR="00536850">
        <w:t xml:space="preserve"> RAN WG2</w:t>
      </w:r>
      <w:r w:rsidR="00F947B9">
        <w:t xml:space="preserve"> </w:t>
      </w:r>
      <w:r w:rsidR="00F53BAF">
        <w:t>email</w:t>
      </w:r>
      <w:r w:rsidR="00F947B9">
        <w:t xml:space="preserve"> discussion:</w:t>
      </w:r>
    </w:p>
    <w:p w14:paraId="2752B8E6" w14:textId="77777777" w:rsidR="00AA74C3" w:rsidRDefault="00AA74C3" w:rsidP="00AA74C3">
      <w:pPr>
        <w:pStyle w:val="EmailDiscussion2"/>
        <w:ind w:left="0" w:firstLine="0"/>
        <w:rPr>
          <w:color w:val="FF0000"/>
        </w:rPr>
      </w:pPr>
    </w:p>
    <w:p w14:paraId="2B8C286C" w14:textId="77777777" w:rsidR="00AA74C3" w:rsidRDefault="00AA74C3" w:rsidP="00AA74C3">
      <w:pPr>
        <w:pStyle w:val="EmailDiscussion"/>
        <w:numPr>
          <w:ilvl w:val="0"/>
          <w:numId w:val="11"/>
        </w:numPr>
      </w:pPr>
      <w:r>
        <w:t>[AT112-e][112][REDCAP] Capabilities (Intel)</w:t>
      </w:r>
    </w:p>
    <w:p w14:paraId="3AF77B0C" w14:textId="77777777" w:rsidR="00AA74C3" w:rsidRDefault="00AA74C3" w:rsidP="00AA74C3">
      <w:pPr>
        <w:pStyle w:val="EmailDiscussion2"/>
      </w:pPr>
      <w:r>
        <w:tab/>
        <w:t xml:space="preserve">Scope: Continue the discussion on remaining proposals from </w:t>
      </w:r>
      <w:hyperlink r:id="rId11" w:tooltip="C:Data3GPPExtractsR2-2009004 Report of 913-RedCap-Capabilities.docx" w:history="1">
        <w:r w:rsidRPr="004B559E">
          <w:rPr>
            <w:rStyle w:val="Hyperlink"/>
          </w:rPr>
          <w:t>R2-2009004</w:t>
        </w:r>
      </w:hyperlink>
    </w:p>
    <w:p w14:paraId="43383D99" w14:textId="77777777" w:rsidR="00AA74C3" w:rsidRPr="00ED4AC1" w:rsidRDefault="00AA74C3" w:rsidP="00AA74C3">
      <w:pPr>
        <w:pStyle w:val="EmailDiscussion2"/>
        <w:rPr>
          <w:color w:val="0000FF"/>
          <w:u w:val="single"/>
        </w:rPr>
      </w:pPr>
      <w:r>
        <w:tab/>
        <w:t>Intended outcome: summary of the offline discussion with e.g.:</w:t>
      </w:r>
    </w:p>
    <w:p w14:paraId="5F9FDFEF" w14:textId="77777777" w:rsidR="00AA74C3" w:rsidRPr="004E6903" w:rsidRDefault="00AA74C3" w:rsidP="00AA74C3">
      <w:pPr>
        <w:pStyle w:val="EmailDiscussion2"/>
        <w:numPr>
          <w:ilvl w:val="2"/>
          <w:numId w:val="36"/>
        </w:numPr>
        <w:ind w:left="1980"/>
      </w:pPr>
      <w:r w:rsidRPr="004E6903">
        <w:t>List of proposals</w:t>
      </w:r>
      <w:r>
        <w:t xml:space="preserve"> for agreement</w:t>
      </w:r>
      <w:r w:rsidRPr="004E6903">
        <w:t xml:space="preserve"> (if any)</w:t>
      </w:r>
    </w:p>
    <w:p w14:paraId="135ECD5C" w14:textId="77777777" w:rsidR="00AA74C3" w:rsidRDefault="00AA74C3" w:rsidP="00AA74C3">
      <w:pPr>
        <w:pStyle w:val="EmailDiscussion2"/>
        <w:numPr>
          <w:ilvl w:val="2"/>
          <w:numId w:val="36"/>
        </w:numPr>
        <w:ind w:left="1980"/>
      </w:pPr>
      <w:r w:rsidRPr="004E6903">
        <w:t>List of proposals that require online discussions</w:t>
      </w:r>
    </w:p>
    <w:p w14:paraId="36F90DBA"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10</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0B90611B"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85</w:t>
      </w:r>
      <w:r w:rsidRPr="000656F9">
        <w:rPr>
          <w:rStyle w:val="Doc-text2Char"/>
        </w:rPr>
        <w:t>):</w:t>
      </w:r>
      <w:r w:rsidRPr="00D3643C">
        <w:rPr>
          <w:color w:val="000000" w:themeColor="text1"/>
        </w:rPr>
        <w:t xml:space="preserve">  </w:t>
      </w:r>
      <w:r>
        <w:t>Tuesday</w:t>
      </w:r>
      <w:r w:rsidRPr="002407E1">
        <w:t xml:space="preserve"> </w:t>
      </w:r>
      <w:r>
        <w:rPr>
          <w:color w:val="000000" w:themeColor="text1"/>
        </w:rPr>
        <w:t>2020-11-10</w:t>
      </w:r>
      <w:r w:rsidRPr="002407E1">
        <w:rPr>
          <w:color w:val="000000" w:themeColor="text1"/>
        </w:rPr>
        <w:t xml:space="preserve"> </w:t>
      </w:r>
      <w:r>
        <w:rPr>
          <w:color w:val="000000" w:themeColor="text1"/>
        </w:rPr>
        <w:t>05:00 UTC</w:t>
      </w:r>
    </w:p>
    <w:p w14:paraId="3CE9F5B1" w14:textId="77777777" w:rsidR="00AA74C3" w:rsidRPr="004E6903" w:rsidRDefault="00AA74C3" w:rsidP="00AA74C3">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Pr>
          <w:rStyle w:val="Doc-text2Char"/>
          <w:highlight w:val="yellow"/>
          <w:u w:val="single"/>
        </w:rPr>
        <w:t>R2-201078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7</w:t>
      </w:r>
      <w:r w:rsidRPr="00657E5D">
        <w:rPr>
          <w:color w:val="000000" w:themeColor="text1"/>
          <w:u w:val="single"/>
        </w:rPr>
        <w:t xml:space="preserve">:00 UTC </w:t>
      </w:r>
      <w:r w:rsidRPr="00657E5D">
        <w:rPr>
          <w:u w:val="single"/>
        </w:rPr>
        <w:t>will be declared as agreed by the session chair</w:t>
      </w:r>
      <w:r>
        <w:rPr>
          <w:u w:val="single"/>
        </w:rPr>
        <w:t xml:space="preserve"> and can be considered for inclusion in the TP for the TR</w:t>
      </w:r>
      <w:r w:rsidRPr="00657E5D">
        <w:rPr>
          <w:u w:val="single"/>
        </w:rPr>
        <w:t>.</w:t>
      </w:r>
      <w:r>
        <w:rPr>
          <w:u w:val="single"/>
        </w:rPr>
        <w:t xml:space="preserve"> For the rest there is a (little) chance to continue online in the final CB session on </w:t>
      </w:r>
      <w:r w:rsidRPr="002C5EFE">
        <w:rPr>
          <w:u w:val="single"/>
        </w:rPr>
        <w:t xml:space="preserve">Friday </w:t>
      </w:r>
      <w:r w:rsidRPr="002C5EFE">
        <w:rPr>
          <w:color w:val="000000" w:themeColor="text1"/>
          <w:u w:val="single"/>
        </w:rPr>
        <w:t>2020-11-13</w:t>
      </w:r>
      <w:r w:rsidRPr="002C5EFE">
        <w:rPr>
          <w:u w:val="single"/>
        </w:rPr>
        <w:t>.</w:t>
      </w:r>
    </w:p>
    <w:p w14:paraId="76835992" w14:textId="77777777" w:rsidR="00AA74C3" w:rsidRDefault="00AA74C3" w:rsidP="00AA74C3">
      <w:pPr>
        <w:pStyle w:val="EmailDiscussion2"/>
        <w:ind w:left="1619" w:firstLine="0"/>
        <w:rPr>
          <w:color w:val="FF0000"/>
        </w:rPr>
      </w:pPr>
      <w:r>
        <w:t xml:space="preserve">Status: </w:t>
      </w:r>
      <w:r>
        <w:rPr>
          <w:color w:val="FF0000"/>
        </w:rPr>
        <w:t>Ongoing</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2" w:history="1">
              <w:r>
                <w:rPr>
                  <w:rStyle w:val="Hyperlink"/>
                  <w:lang w:val="de-DE"/>
                </w:rPr>
                <w:t>email@address.com</w:t>
              </w:r>
            </w:hyperlink>
            <w:r>
              <w:rPr>
                <w:lang w:val="de-DE"/>
              </w:rPr>
              <w:t>)</w:t>
            </w:r>
          </w:p>
        </w:tc>
      </w:tr>
      <w:tr w:rsidR="003D47F4" w:rsidRPr="00F009F0"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F009F0"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6A6E89EF" w:rsidR="003D47F4" w:rsidRDefault="003D47F4" w:rsidP="002A574B">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40BE9533" w:rsidR="003D47F4" w:rsidRDefault="003D47F4" w:rsidP="002A574B">
            <w:pPr>
              <w:spacing w:after="0"/>
              <w:jc w:val="center"/>
              <w:rPr>
                <w:sz w:val="22"/>
                <w:szCs w:val="22"/>
                <w:lang w:val="de-DE"/>
              </w:rPr>
            </w:pPr>
          </w:p>
        </w:tc>
      </w:tr>
      <w:tr w:rsidR="003D47F4" w:rsidRPr="00AA74C3"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1CCFC6F4" w:rsidR="003D47F4" w:rsidRDefault="003D47F4" w:rsidP="002A574B">
            <w:pPr>
              <w:spacing w:after="0"/>
              <w:jc w:val="center"/>
              <w:rPr>
                <w:lang w:val="de-DE" w:eastAsia="zh-CN"/>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2DAE8FCF" w:rsidR="003D47F4" w:rsidRDefault="003D47F4" w:rsidP="002A574B">
            <w:pPr>
              <w:spacing w:after="0"/>
              <w:jc w:val="center"/>
              <w:rPr>
                <w:sz w:val="22"/>
                <w:szCs w:val="22"/>
                <w:lang w:val="de-DE" w:eastAsia="zh-CN"/>
              </w:rPr>
            </w:pPr>
          </w:p>
        </w:tc>
      </w:tr>
      <w:tr w:rsidR="003D47F4" w:rsidRPr="00F009F0"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09D2A0E9" w:rsidR="003D47F4" w:rsidRDefault="003D47F4" w:rsidP="002A574B">
            <w:pPr>
              <w:spacing w:after="0"/>
              <w:jc w:val="center"/>
              <w:rPr>
                <w:lang w:val="de-DE" w:eastAsia="zh-CN"/>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6A102E71" w:rsidR="003D47F4" w:rsidRDefault="003D47F4" w:rsidP="002A574B">
            <w:pPr>
              <w:spacing w:after="0"/>
              <w:jc w:val="center"/>
              <w:rPr>
                <w:sz w:val="22"/>
                <w:szCs w:val="22"/>
                <w:lang w:val="de-DE" w:eastAsia="zh-CN"/>
              </w:rPr>
            </w:pPr>
          </w:p>
        </w:tc>
      </w:tr>
      <w:tr w:rsidR="003D47F4" w:rsidRPr="00AA74C3"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24C44C41" w:rsidR="003D47F4" w:rsidRDefault="003D47F4" w:rsidP="002A574B">
            <w:pPr>
              <w:spacing w:after="0"/>
              <w:jc w:val="center"/>
              <w:rPr>
                <w:lang w:val="de-DE"/>
              </w:rPr>
            </w:pPr>
          </w:p>
        </w:tc>
        <w:tc>
          <w:tcPr>
            <w:tcW w:w="7649" w:type="dxa"/>
            <w:tcBorders>
              <w:top w:val="nil"/>
              <w:left w:val="nil"/>
              <w:bottom w:val="nil"/>
              <w:right w:val="single" w:sz="8" w:space="0" w:color="auto"/>
            </w:tcBorders>
            <w:tcMar>
              <w:top w:w="0" w:type="dxa"/>
              <w:left w:w="108" w:type="dxa"/>
              <w:bottom w:w="0" w:type="dxa"/>
              <w:right w:w="108" w:type="dxa"/>
            </w:tcMar>
          </w:tcPr>
          <w:p w14:paraId="6BD58C32" w14:textId="7073C7C9" w:rsidR="003D47F4" w:rsidRDefault="003D47F4" w:rsidP="002A574B">
            <w:pPr>
              <w:spacing w:after="0"/>
              <w:jc w:val="center"/>
              <w:rPr>
                <w:sz w:val="22"/>
                <w:szCs w:val="22"/>
                <w:lang w:val="de-DE"/>
              </w:rPr>
            </w:pPr>
          </w:p>
        </w:tc>
      </w:tr>
      <w:tr w:rsidR="00E61A99" w:rsidRPr="00111D1F"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45FC743C" w:rsidR="00E61A99" w:rsidRPr="005E5279" w:rsidRDefault="00E61A99" w:rsidP="002A574B">
            <w:pPr>
              <w:spacing w:after="0"/>
              <w:jc w:val="center"/>
              <w:rPr>
                <w:rFonts w:eastAsia="Yu Mincho"/>
                <w:lang w:val="de-DE" w:eastAsia="ja-JP"/>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19AE1230" w:rsidR="00E61A99" w:rsidRPr="005E5279" w:rsidRDefault="00E61A99">
            <w:pPr>
              <w:tabs>
                <w:tab w:val="left" w:pos="1418"/>
                <w:tab w:val="right" w:leader="dot" w:pos="9350"/>
              </w:tabs>
              <w:spacing w:after="0" w:line="259" w:lineRule="auto"/>
              <w:jc w:val="center"/>
              <w:rPr>
                <w:rFonts w:eastAsia="Yu Mincho"/>
                <w:sz w:val="22"/>
                <w:szCs w:val="22"/>
                <w:lang w:val="de-DE" w:eastAsia="ja-JP"/>
              </w:rPr>
            </w:pPr>
          </w:p>
        </w:tc>
      </w:tr>
      <w:tr w:rsidR="004E0AAC" w:rsidRPr="00F009F0"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0F07C2D7" w:rsidR="004E0AAC" w:rsidRPr="005E5279" w:rsidRDefault="004E0AAC" w:rsidP="002A574B">
            <w:pPr>
              <w:spacing w:after="0"/>
              <w:jc w:val="center"/>
              <w:rPr>
                <w:rFonts w:eastAsiaTheme="minorEastAsia"/>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0103EF80" w:rsidR="004E0AAC" w:rsidRPr="005E5279" w:rsidRDefault="004E0AAC">
            <w:pPr>
              <w:tabs>
                <w:tab w:val="left" w:pos="1418"/>
                <w:tab w:val="right" w:leader="dot" w:pos="9350"/>
              </w:tabs>
              <w:spacing w:after="0" w:line="259" w:lineRule="auto"/>
              <w:jc w:val="center"/>
              <w:rPr>
                <w:rFonts w:eastAsiaTheme="minorEastAsia"/>
                <w:sz w:val="22"/>
                <w:szCs w:val="22"/>
                <w:lang w:val="de-DE" w:eastAsia="zh-CN"/>
              </w:rPr>
            </w:pPr>
          </w:p>
        </w:tc>
      </w:tr>
      <w:tr w:rsidR="004E0AAC" w:rsidRPr="00F009F0"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6CE6C86F" w:rsidR="004E0AAC" w:rsidRPr="005E5279" w:rsidRDefault="004E0AAC" w:rsidP="002A574B">
            <w:pPr>
              <w:tabs>
                <w:tab w:val="left" w:pos="1418"/>
                <w:tab w:val="right" w:leader="dot" w:pos="9350"/>
              </w:tabs>
              <w:spacing w:after="0" w:line="259" w:lineRule="auto"/>
              <w:jc w:val="center"/>
              <w:rPr>
                <w:rFonts w:eastAsiaTheme="minorEastAsia"/>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37CA7492" w:rsidR="004E0AAC" w:rsidRPr="005E5279" w:rsidRDefault="004E0AAC">
            <w:pPr>
              <w:tabs>
                <w:tab w:val="left" w:pos="1418"/>
                <w:tab w:val="right" w:leader="dot" w:pos="9350"/>
              </w:tabs>
              <w:spacing w:after="0" w:line="259" w:lineRule="auto"/>
              <w:jc w:val="center"/>
              <w:rPr>
                <w:rFonts w:eastAsiaTheme="minorEastAsia"/>
                <w:sz w:val="22"/>
                <w:szCs w:val="22"/>
                <w:lang w:val="de-DE" w:eastAsia="zh-CN"/>
              </w:rPr>
            </w:pPr>
          </w:p>
        </w:tc>
      </w:tr>
      <w:tr w:rsidR="00B6409B" w:rsidRPr="00643549"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225658" w:rsidR="00B6409B" w:rsidRPr="005E5279" w:rsidRDefault="00B6409B" w:rsidP="002A574B">
            <w:pPr>
              <w:tabs>
                <w:tab w:val="left" w:pos="1418"/>
                <w:tab w:val="right" w:leader="dot" w:pos="9350"/>
              </w:tabs>
              <w:spacing w:after="0" w:line="259" w:lineRule="auto"/>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6CA4461A" w:rsidR="00B6409B" w:rsidRPr="005E5279" w:rsidRDefault="00B6409B" w:rsidP="002A574B">
            <w:pPr>
              <w:tabs>
                <w:tab w:val="left" w:pos="1418"/>
                <w:tab w:val="right" w:leader="dot" w:pos="9350"/>
              </w:tabs>
              <w:spacing w:after="0" w:line="259" w:lineRule="auto"/>
              <w:jc w:val="center"/>
              <w:rPr>
                <w:rFonts w:eastAsia="Malgun Gothic"/>
                <w:sz w:val="22"/>
                <w:szCs w:val="22"/>
                <w:lang w:val="de-DE" w:eastAsia="ko-KR"/>
              </w:rPr>
            </w:pPr>
          </w:p>
        </w:tc>
      </w:tr>
      <w:tr w:rsidR="005326F3" w:rsidRPr="00F009F0"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4E4D8C38" w:rsidR="005326F3" w:rsidRDefault="005326F3" w:rsidP="002A574B">
            <w:pPr>
              <w:spacing w:after="0"/>
              <w:jc w:val="center"/>
              <w:rPr>
                <w:rFonts w:eastAsia="Malgun Gothic"/>
                <w:lang w:val="de-DE" w:eastAsia="ko-KR"/>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1575465" w:rsidR="005326F3" w:rsidRDefault="005326F3" w:rsidP="002A574B">
            <w:pPr>
              <w:spacing w:after="0"/>
              <w:jc w:val="center"/>
              <w:rPr>
                <w:rFonts w:eastAsia="Malgun Gothic"/>
                <w:sz w:val="22"/>
                <w:szCs w:val="22"/>
                <w:lang w:val="de-DE" w:eastAsia="ko-KR"/>
              </w:rPr>
            </w:pPr>
          </w:p>
        </w:tc>
      </w:tr>
      <w:tr w:rsidR="000E11F3"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48F36699" w:rsidR="000E11F3" w:rsidRPr="000E11F3" w:rsidRDefault="000E11F3" w:rsidP="006A23D5">
            <w:pPr>
              <w:spacing w:after="0"/>
              <w:jc w:val="center"/>
              <w:rPr>
                <w:rFonts w:eastAsia="Malgun Gothic"/>
                <w:lang w:val="de-DE" w:eastAsia="ko-KR"/>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10091EE8" w:rsidR="000E11F3" w:rsidRPr="000E11F3" w:rsidRDefault="000E11F3" w:rsidP="006A23D5">
            <w:pPr>
              <w:spacing w:after="0"/>
              <w:jc w:val="center"/>
              <w:rPr>
                <w:rFonts w:eastAsia="Malgun Gothic"/>
                <w:sz w:val="22"/>
                <w:szCs w:val="22"/>
                <w:lang w:val="de-DE" w:eastAsia="ko-KR"/>
              </w:rPr>
            </w:pPr>
          </w:p>
        </w:tc>
      </w:tr>
      <w:tr w:rsidR="000E11F3" w:rsidRPr="00F009F0"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5B54334B" w:rsidR="000E11F3" w:rsidRPr="000E11F3" w:rsidRDefault="000E11F3" w:rsidP="006A23D5">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3CB3DDE3" w:rsidR="000E11F3" w:rsidRPr="000E11F3" w:rsidRDefault="000E11F3" w:rsidP="006A23D5">
            <w:pPr>
              <w:spacing w:after="0"/>
              <w:jc w:val="center"/>
              <w:rPr>
                <w:rFonts w:eastAsia="Malgun Gothic"/>
                <w:sz w:val="22"/>
                <w:szCs w:val="22"/>
                <w:lang w:val="de-DE" w:eastAsia="ko-KR"/>
              </w:rPr>
            </w:pPr>
          </w:p>
        </w:tc>
      </w:tr>
      <w:tr w:rsidR="006A23D5" w:rsidRPr="00F009F0"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71202D9F" w:rsidR="006A23D5" w:rsidRDefault="006A23D5" w:rsidP="006A23D5">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48409851" w:rsidR="006A23D5" w:rsidRDefault="006A23D5" w:rsidP="006A23D5">
            <w:pPr>
              <w:spacing w:after="0"/>
              <w:jc w:val="center"/>
              <w:rPr>
                <w:rFonts w:eastAsia="Malgun Gothic"/>
                <w:sz w:val="22"/>
                <w:szCs w:val="22"/>
                <w:lang w:val="de-DE" w:eastAsia="ko-KR"/>
              </w:rPr>
            </w:pPr>
          </w:p>
        </w:tc>
      </w:tr>
      <w:tr w:rsidR="0073405C" w:rsidRPr="00F009F0"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111F626C" w:rsidR="0073405C" w:rsidRDefault="0073405C" w:rsidP="006A23D5">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7A831090" w:rsidR="0073405C" w:rsidRDefault="0073405C" w:rsidP="006A23D5">
            <w:pPr>
              <w:spacing w:after="0"/>
              <w:jc w:val="center"/>
              <w:rPr>
                <w:rFonts w:eastAsia="Malgun Gothic"/>
                <w:sz w:val="22"/>
                <w:szCs w:val="22"/>
                <w:lang w:val="de-DE" w:eastAsia="ko-KR"/>
              </w:rPr>
            </w:pPr>
          </w:p>
        </w:tc>
      </w:tr>
      <w:tr w:rsidR="009C66ED" w:rsidRPr="00F009F0"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777B3772" w:rsidR="009C66ED" w:rsidRDefault="009C66ED" w:rsidP="006A23D5">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7C0F7151" w:rsidR="009C66ED" w:rsidRDefault="009C66ED" w:rsidP="006A23D5">
            <w:pPr>
              <w:spacing w:after="0"/>
              <w:jc w:val="center"/>
              <w:rPr>
                <w:rFonts w:eastAsia="Malgun Gothic"/>
                <w:sz w:val="22"/>
                <w:szCs w:val="22"/>
                <w:lang w:val="de-DE" w:eastAsia="zh-CN"/>
              </w:rPr>
            </w:pPr>
          </w:p>
        </w:tc>
      </w:tr>
      <w:tr w:rsidR="00AD55BC" w:rsidRPr="00643549"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38A0FC27" w:rsidR="00AD55BC" w:rsidRDefault="00AD55BC" w:rsidP="006A23D5">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4D0AF68A" w:rsidR="00AD55BC" w:rsidRDefault="00AD55BC" w:rsidP="006A23D5">
            <w:pPr>
              <w:spacing w:after="0"/>
              <w:jc w:val="center"/>
              <w:rPr>
                <w:rFonts w:eastAsia="Malgun Gothic"/>
                <w:sz w:val="22"/>
                <w:szCs w:val="22"/>
                <w:lang w:val="de-DE" w:eastAsia="zh-CN"/>
              </w:rPr>
            </w:pPr>
          </w:p>
        </w:tc>
      </w:tr>
      <w:tr w:rsidR="00FB42B1" w:rsidRPr="00F009F0"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09236205" w:rsidR="00FB42B1" w:rsidRDefault="00FB42B1" w:rsidP="006A23D5">
            <w:pPr>
              <w:spacing w:after="0"/>
              <w:jc w:val="center"/>
              <w:rPr>
                <w:rFonts w:eastAsia="Malgun Gothic"/>
                <w:lang w:val="de-DE" w:eastAsia="zh-CN"/>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12F62CDA" w:rsidR="00FB42B1" w:rsidRDefault="00FB42B1" w:rsidP="006A23D5">
            <w:pPr>
              <w:spacing w:after="0"/>
              <w:jc w:val="center"/>
              <w:rPr>
                <w:rFonts w:eastAsia="Malgun Gothic"/>
                <w:sz w:val="22"/>
                <w:szCs w:val="22"/>
                <w:lang w:val="de-DE" w:eastAsia="zh-CN"/>
              </w:rPr>
            </w:pPr>
          </w:p>
        </w:tc>
      </w:tr>
    </w:tbl>
    <w:p w14:paraId="7EF0F6CB" w14:textId="77777777" w:rsidR="003D47F4" w:rsidRPr="005E5279" w:rsidRDefault="003D47F4" w:rsidP="00521915">
      <w:pPr>
        <w:rPr>
          <w:color w:val="FF0000"/>
          <w:lang w:val="de-DE"/>
        </w:rPr>
      </w:pPr>
    </w:p>
    <w:p w14:paraId="18372E57" w14:textId="77777777" w:rsidR="00386B5A" w:rsidRDefault="00386B5A">
      <w:pPr>
        <w:pStyle w:val="Heading1"/>
        <w:numPr>
          <w:ilvl w:val="0"/>
          <w:numId w:val="10"/>
        </w:numPr>
      </w:pPr>
      <w:r>
        <w:t>Discussion</w:t>
      </w:r>
    </w:p>
    <w:p w14:paraId="020A8972" w14:textId="416B6260" w:rsidR="00C82F77" w:rsidRDefault="00AA74C3">
      <w:pPr>
        <w:rPr>
          <w:lang w:val="en-GB"/>
        </w:rPr>
      </w:pPr>
      <w:r>
        <w:rPr>
          <w:lang w:val="en-GB"/>
        </w:rPr>
        <w:t>Based on [1], RAN2 have agreed:</w:t>
      </w:r>
    </w:p>
    <w:p w14:paraId="7EAF189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Agreements:</w:t>
      </w:r>
    </w:p>
    <w:p w14:paraId="1E508273"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RedCap UE capabilities can be categorized as:</w:t>
      </w:r>
    </w:p>
    <w:p w14:paraId="11A944D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25C244B2"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28D225A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20FC1C7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02DDBB8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
    <w:p w14:paraId="0F710FC1"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7F76186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7094497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03D25C48"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382ADCB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5F6353C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009171E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66CA78E3"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008C867E"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2A104F8A"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4EC82AB7" w14:textId="77777777" w:rsidR="00AA74C3" w:rsidRPr="0018307F" w:rsidRDefault="00AA74C3" w:rsidP="00AA74C3">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01B7BB1" w14:textId="77777777" w:rsidR="00AA74C3" w:rsidRDefault="00AA74C3" w:rsidP="00AA74C3">
      <w:pPr>
        <w:pStyle w:val="Doc-title"/>
      </w:pPr>
    </w:p>
    <w:p w14:paraId="4FA9D511" w14:textId="7252CB8C" w:rsidR="00AA74C3" w:rsidRDefault="00AA74C3">
      <w:pPr>
        <w:rPr>
          <w:lang w:val="en-GB"/>
        </w:rPr>
      </w:pPr>
      <w:r>
        <w:rPr>
          <w:lang w:val="en-GB"/>
        </w:rPr>
        <w:t>This email discussion is to continue the discussion on the rest proposals in [1].</w:t>
      </w:r>
    </w:p>
    <w:p w14:paraId="79942E34" w14:textId="141CB49D" w:rsidR="00AA74C3" w:rsidRDefault="00AA74C3" w:rsidP="00AA74C3">
      <w:pPr>
        <w:pStyle w:val="Heading2"/>
      </w:pPr>
      <w:r w:rsidRPr="00AF3C18">
        <w:t>How to define the reduced capabilities</w:t>
      </w:r>
    </w:p>
    <w:p w14:paraId="2C49A2B5" w14:textId="48725198" w:rsidR="00AA74C3" w:rsidRPr="00AA74C3" w:rsidRDefault="00AA74C3" w:rsidP="008A083D">
      <w:pPr>
        <w:pStyle w:val="Heading3"/>
      </w:pPr>
      <w:r>
        <w:t>Regarding capability design principle:</w:t>
      </w:r>
    </w:p>
    <w:tbl>
      <w:tblPr>
        <w:tblStyle w:val="TableGrid"/>
        <w:tblW w:w="0" w:type="auto"/>
        <w:tblLook w:val="04A0" w:firstRow="1" w:lastRow="0" w:firstColumn="1" w:lastColumn="0" w:noHBand="0" w:noVBand="1"/>
      </w:tblPr>
      <w:tblGrid>
        <w:gridCol w:w="9350"/>
      </w:tblGrid>
      <w:tr w:rsidR="00AA74C3" w14:paraId="19838B46" w14:textId="77777777" w:rsidTr="00AA74C3">
        <w:tc>
          <w:tcPr>
            <w:tcW w:w="9350" w:type="dxa"/>
          </w:tcPr>
          <w:p w14:paraId="6682AACF" w14:textId="77777777" w:rsidR="00AA74C3" w:rsidRPr="004D067C" w:rsidRDefault="00AA74C3" w:rsidP="00AA74C3">
            <w:pPr>
              <w:rPr>
                <w:b/>
                <w:bCs/>
                <w:lang w:val="en-GB"/>
              </w:rPr>
            </w:pPr>
            <w:r w:rsidRPr="004D067C">
              <w:rPr>
                <w:b/>
                <w:bCs/>
                <w:lang w:val="en-GB"/>
              </w:rPr>
              <w:t>Summary phase 2-</w:t>
            </w:r>
            <w:r>
              <w:rPr>
                <w:b/>
                <w:bCs/>
                <w:lang w:val="en-GB"/>
              </w:rPr>
              <w:t>3</w:t>
            </w:r>
            <w:r w:rsidRPr="004D067C">
              <w:rPr>
                <w:b/>
                <w:bCs/>
                <w:lang w:val="en-GB"/>
              </w:rPr>
              <w:t>:</w:t>
            </w:r>
          </w:p>
          <w:p w14:paraId="3DDFB1BF" w14:textId="77777777" w:rsidR="00AA74C3" w:rsidRDefault="00AA74C3" w:rsidP="00AA74C3">
            <w:r>
              <w:t xml:space="preserve">17 companies provided inputs. </w:t>
            </w:r>
          </w:p>
          <w:p w14:paraId="49B2D177" w14:textId="77777777" w:rsidR="00AA74C3" w:rsidRDefault="00AA74C3" w:rsidP="00AA74C3">
            <w:r>
              <w:t>Regarding the capability design principle for RedCap UE listed in Alt 3:</w:t>
            </w:r>
          </w:p>
          <w:p w14:paraId="6C1A9D57" w14:textId="77777777" w:rsidR="00AA74C3" w:rsidRDefault="00AA74C3" w:rsidP="00AA74C3">
            <w:r>
              <w:lastRenderedPageBreak/>
              <w:t>15 companies agree the principle, but with comments;</w:t>
            </w:r>
          </w:p>
          <w:p w14:paraId="54130E03" w14:textId="77777777" w:rsidR="00AA74C3" w:rsidRDefault="00AA74C3" w:rsidP="00AA74C3">
            <w:r>
              <w:t xml:space="preserve">3 companies mentioned the details should be discussed in WI phase. </w:t>
            </w:r>
          </w:p>
          <w:p w14:paraId="7A0D6938" w14:textId="77777777" w:rsidR="00AA74C3" w:rsidRDefault="00AA74C3" w:rsidP="00AA74C3">
            <w:r>
              <w:t>1 company proposed a new solution as:</w:t>
            </w:r>
          </w:p>
          <w:p w14:paraId="6F8A8B44" w14:textId="77777777" w:rsidR="00AA74C3" w:rsidRDefault="00AA74C3" w:rsidP="00AA74C3">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RedCap device</w:t>
            </w:r>
            <w:r>
              <w:rPr>
                <w:rFonts w:ascii="Arial" w:hAnsi="Arial" w:cs="Arial"/>
                <w:b/>
                <w:sz w:val="18"/>
              </w:rPr>
              <w:t>s</w:t>
            </w:r>
            <w:r w:rsidRPr="00344159">
              <w:rPr>
                <w:rFonts w:ascii="Arial" w:hAnsi="Arial" w:cs="Arial"/>
                <w:b/>
                <w:sz w:val="18"/>
              </w:rPr>
              <w:t>, including:</w:t>
            </w:r>
          </w:p>
          <w:p w14:paraId="310DAEB5" w14:textId="77777777" w:rsidR="00AA74C3" w:rsidRDefault="00AA74C3" w:rsidP="00AA74C3">
            <w:pPr>
              <w:spacing w:before="60" w:after="60"/>
              <w:rPr>
                <w:rFonts w:ascii="Arial" w:hAnsi="Arial" w:cs="Arial"/>
                <w:b/>
                <w:sz w:val="18"/>
              </w:rPr>
            </w:pPr>
            <w:r>
              <w:rPr>
                <w:rFonts w:ascii="Arial" w:hAnsi="Arial" w:cs="Arial"/>
                <w:b/>
                <w:sz w:val="18"/>
              </w:rPr>
              <w:t xml:space="preserve">  ---Mandatory features for RedCap Ues (defined in specification);</w:t>
            </w:r>
          </w:p>
          <w:p w14:paraId="74F42B18" w14:textId="77777777" w:rsidR="00AA74C3" w:rsidRPr="00344159" w:rsidRDefault="00AA74C3" w:rsidP="00AA74C3">
            <w:pPr>
              <w:spacing w:before="60" w:after="60"/>
              <w:rPr>
                <w:rFonts w:ascii="Arial" w:hAnsi="Arial" w:cs="Arial"/>
                <w:b/>
                <w:sz w:val="18"/>
              </w:rPr>
            </w:pPr>
            <w:r>
              <w:rPr>
                <w:rFonts w:ascii="Arial" w:hAnsi="Arial" w:cs="Arial"/>
                <w:b/>
                <w:sz w:val="18"/>
              </w:rPr>
              <w:t xml:space="preserve">  ---Optional features for Redcap Ues (introduce </w:t>
            </w:r>
            <w:r>
              <w:rPr>
                <w:rFonts w:ascii="Arial" w:hAnsi="Arial" w:cs="Arial"/>
                <w:b/>
                <w:sz w:val="18"/>
              </w:rPr>
              <w:pgNum/>
            </w:r>
            <w:r>
              <w:rPr>
                <w:rFonts w:ascii="Arial" w:hAnsi="Arial" w:cs="Arial"/>
                <w:b/>
                <w:sz w:val="18"/>
              </w:rPr>
              <w:t xml:space="preserve">ignaling fields in an independent container defined specifically for Redcap UE). </w:t>
            </w:r>
          </w:p>
          <w:p w14:paraId="562633A6" w14:textId="77777777" w:rsidR="00AA74C3" w:rsidRDefault="00AA74C3" w:rsidP="00AA74C3"/>
          <w:p w14:paraId="129851EE" w14:textId="77777777" w:rsidR="00AA74C3" w:rsidRDefault="00AA74C3" w:rsidP="00AA74C3">
            <w:r>
              <w:t>Rapporteur would suggest to capture it as</w:t>
            </w:r>
          </w:p>
          <w:p w14:paraId="788BDD24" w14:textId="77777777" w:rsidR="00AA74C3" w:rsidRDefault="00AA74C3" w:rsidP="00AA74C3">
            <w:pPr>
              <w:rPr>
                <w:rFonts w:ascii="Arial" w:hAnsi="Arial" w:cs="Arial"/>
                <w:b/>
              </w:rPr>
            </w:pPr>
            <w:r>
              <w:rPr>
                <w:rFonts w:ascii="Arial" w:hAnsi="Arial" w:cs="Arial"/>
                <w:b/>
              </w:rPr>
              <w:t>Proposal 3: Following capability design principle is considered for RedCap UE, but details should be discussed in WI phase:</w:t>
            </w:r>
          </w:p>
          <w:p w14:paraId="28AFAB6F" w14:textId="77777777" w:rsidR="00AA74C3" w:rsidRPr="000D5FBF" w:rsidRDefault="00AA74C3" w:rsidP="00AA74C3">
            <w:pPr>
              <w:pStyle w:val="ListParagraph"/>
              <w:numPr>
                <w:ilvl w:val="0"/>
                <w:numId w:val="28"/>
              </w:numPr>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65096D0" w14:textId="77777777" w:rsidR="00AA74C3" w:rsidRPr="00014951" w:rsidRDefault="00AA74C3" w:rsidP="00AA74C3">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0CB6B36F" w14:textId="77777777" w:rsidR="00AA74C3" w:rsidRDefault="00AA74C3" w:rsidP="00AA74C3">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580E6531" w14:textId="77777777" w:rsidR="00AA74C3" w:rsidRDefault="00AA74C3" w:rsidP="00AA74C3">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3B4CE7A9" w14:textId="77777777" w:rsidR="00AA74C3" w:rsidRDefault="00AA74C3" w:rsidP="00AA74C3">
            <w:pPr>
              <w:pStyle w:val="ListParagraph"/>
              <w:numPr>
                <w:ilvl w:val="1"/>
                <w:numId w:val="28"/>
              </w:numPr>
              <w:rPr>
                <w:rFonts w:ascii="Arial" w:hAnsi="Arial" w:cs="Arial"/>
                <w:b/>
              </w:rPr>
            </w:pPr>
            <w:r>
              <w:rPr>
                <w:rFonts w:ascii="Arial" w:hAnsi="Arial" w:cs="Arial"/>
                <w:b/>
              </w:rPr>
              <w:t>Optional features for non-RedCap UE that are not supported for RedCap UE;</w:t>
            </w:r>
          </w:p>
          <w:p w14:paraId="10601697" w14:textId="77777777" w:rsidR="00AA74C3" w:rsidRPr="00014951" w:rsidRDefault="00AA74C3" w:rsidP="00AA74C3">
            <w:pPr>
              <w:pStyle w:val="ListParagraph"/>
              <w:numPr>
                <w:ilvl w:val="1"/>
                <w:numId w:val="28"/>
              </w:numPr>
              <w:rPr>
                <w:rFonts w:ascii="Arial" w:hAnsi="Arial" w:cs="Arial"/>
                <w:b/>
              </w:rPr>
            </w:pPr>
            <w:r w:rsidRPr="00D91421">
              <w:rPr>
                <w:rFonts w:ascii="Arial" w:hAnsi="Arial" w:cs="Arial"/>
                <w:b/>
              </w:rPr>
              <w:t>Optional features for non-RedCap UE that are mandatorily supported for RedCap UE.</w:t>
            </w:r>
          </w:p>
          <w:p w14:paraId="514F4A50" w14:textId="77777777" w:rsidR="00AA74C3" w:rsidRDefault="00AA74C3" w:rsidP="00AA74C3">
            <w:pPr>
              <w:pStyle w:val="ListParagraph"/>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p w14:paraId="69E2C663" w14:textId="77777777" w:rsidR="00AA74C3" w:rsidRPr="00014951" w:rsidRDefault="00AA74C3" w:rsidP="00AA74C3">
            <w:pPr>
              <w:pStyle w:val="ListParagraph"/>
              <w:rPr>
                <w:rFonts w:ascii="Arial" w:hAnsi="Arial" w:cs="Arial"/>
                <w:b/>
              </w:rPr>
            </w:pPr>
          </w:p>
          <w:p w14:paraId="75D578AD" w14:textId="77777777" w:rsidR="00AA74C3" w:rsidRPr="00AA74C3" w:rsidRDefault="00AA74C3"/>
        </w:tc>
      </w:tr>
    </w:tbl>
    <w:p w14:paraId="112F23F7" w14:textId="64B1066A" w:rsidR="00AA74C3" w:rsidRDefault="00AA74C3">
      <w:pPr>
        <w:rPr>
          <w:lang w:val="en-GB"/>
        </w:rPr>
      </w:pPr>
    </w:p>
    <w:p w14:paraId="75D2F2B5" w14:textId="29AE594F" w:rsidR="00AA74C3" w:rsidRPr="008A083D" w:rsidRDefault="00AA74C3" w:rsidP="00AA74C3">
      <w:pPr>
        <w:rPr>
          <w:b/>
          <w:bCs/>
        </w:rPr>
      </w:pPr>
      <w:r w:rsidRPr="008A083D">
        <w:rPr>
          <w:b/>
          <w:bCs/>
          <w:lang w:val="en-GB"/>
        </w:rPr>
        <w:t xml:space="preserve">Question </w:t>
      </w:r>
      <w:r w:rsidRPr="008A083D">
        <w:rPr>
          <w:b/>
          <w:bCs/>
          <w:lang w:val="en-GB"/>
        </w:rPr>
        <w:t>1</w:t>
      </w:r>
      <w:r w:rsidRPr="008A083D">
        <w:rPr>
          <w:b/>
          <w:bCs/>
          <w:lang w:val="en-GB"/>
        </w:rPr>
        <w:t xml:space="preserve">: </w:t>
      </w:r>
      <w:r w:rsidR="008A083D">
        <w:rPr>
          <w:b/>
          <w:bCs/>
          <w:lang w:val="en-GB"/>
        </w:rPr>
        <w:t>Regarding capability design principle in proposal 3, d</w:t>
      </w:r>
      <w:r w:rsidRPr="008A083D">
        <w:rPr>
          <w:b/>
          <w:bCs/>
        </w:rPr>
        <w:t xml:space="preserve">o companies agree the </w:t>
      </w:r>
      <w:r w:rsidRPr="008A083D">
        <w:rPr>
          <w:b/>
          <w:bCs/>
        </w:rPr>
        <w:t>proposal 3</w:t>
      </w:r>
      <w:r w:rsidRPr="008A083D">
        <w:rPr>
          <w:b/>
          <w:bCs/>
        </w:rPr>
        <w:t>?</w:t>
      </w:r>
      <w:r w:rsidRPr="008A083D">
        <w:rPr>
          <w:b/>
          <w:bCs/>
        </w:rPr>
        <w:t xml:space="preserve"> </w:t>
      </w:r>
      <w:r w:rsidR="008A083D" w:rsidRPr="008A083D">
        <w:rPr>
          <w:b/>
          <w:bCs/>
        </w:rPr>
        <w:t xml:space="preserve">If not, pls provide your concern. </w:t>
      </w:r>
      <w:r w:rsidRPr="008A083D">
        <w:rPr>
          <w:b/>
          <w:bCs/>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A74C3" w14:paraId="1D632D66" w14:textId="77777777" w:rsidTr="001605EF">
        <w:tc>
          <w:tcPr>
            <w:tcW w:w="1460" w:type="dxa"/>
            <w:shd w:val="clear" w:color="auto" w:fill="BFBFBF"/>
            <w:vAlign w:val="center"/>
          </w:tcPr>
          <w:p w14:paraId="38B5F786" w14:textId="77777777" w:rsidR="00AA74C3" w:rsidRDefault="00AA74C3" w:rsidP="001605EF">
            <w:pPr>
              <w:spacing w:before="60" w:after="60"/>
              <w:rPr>
                <w:b/>
                <w:lang w:eastAsia="zh-CN"/>
              </w:rPr>
            </w:pPr>
            <w:r>
              <w:rPr>
                <w:b/>
                <w:lang w:eastAsia="zh-CN"/>
              </w:rPr>
              <w:t>Company</w:t>
            </w:r>
          </w:p>
        </w:tc>
        <w:tc>
          <w:tcPr>
            <w:tcW w:w="1527" w:type="dxa"/>
            <w:shd w:val="clear" w:color="auto" w:fill="BFBFBF"/>
          </w:tcPr>
          <w:p w14:paraId="37E5AD91" w14:textId="77777777" w:rsidR="00AA74C3" w:rsidRDefault="00AA74C3" w:rsidP="001605EF">
            <w:pPr>
              <w:spacing w:before="60" w:after="60"/>
              <w:rPr>
                <w:b/>
                <w:lang w:eastAsia="zh-CN"/>
              </w:rPr>
            </w:pPr>
            <w:r>
              <w:rPr>
                <w:b/>
                <w:lang w:eastAsia="zh-CN"/>
              </w:rPr>
              <w:t>Yes/No</w:t>
            </w:r>
          </w:p>
        </w:tc>
        <w:tc>
          <w:tcPr>
            <w:tcW w:w="6372" w:type="dxa"/>
            <w:shd w:val="clear" w:color="auto" w:fill="BFBFBF"/>
            <w:vAlign w:val="center"/>
          </w:tcPr>
          <w:p w14:paraId="01405E02" w14:textId="77777777" w:rsidR="00AA74C3" w:rsidRDefault="00AA74C3" w:rsidP="001605EF">
            <w:pPr>
              <w:spacing w:before="60" w:after="60"/>
              <w:rPr>
                <w:b/>
                <w:lang w:eastAsia="zh-CN"/>
              </w:rPr>
            </w:pPr>
            <w:r>
              <w:rPr>
                <w:b/>
                <w:lang w:eastAsia="zh-CN"/>
              </w:rPr>
              <w:t xml:space="preserve">Remark </w:t>
            </w:r>
          </w:p>
        </w:tc>
      </w:tr>
      <w:tr w:rsidR="00AA74C3" w:rsidRPr="006220BE" w14:paraId="5EAEB85E" w14:textId="77777777" w:rsidTr="001605EF">
        <w:tc>
          <w:tcPr>
            <w:tcW w:w="1460" w:type="dxa"/>
            <w:vAlign w:val="center"/>
          </w:tcPr>
          <w:p w14:paraId="00D15E27" w14:textId="06826547" w:rsidR="00AA74C3" w:rsidRDefault="00AA74C3" w:rsidP="001605EF">
            <w:pPr>
              <w:spacing w:before="60" w:after="60"/>
              <w:rPr>
                <w:lang w:eastAsia="zh-CN"/>
              </w:rPr>
            </w:pPr>
          </w:p>
        </w:tc>
        <w:tc>
          <w:tcPr>
            <w:tcW w:w="1527" w:type="dxa"/>
          </w:tcPr>
          <w:p w14:paraId="7B15B0B4" w14:textId="2249DBCF" w:rsidR="00AA74C3" w:rsidRDefault="00AA74C3" w:rsidP="001605EF">
            <w:pPr>
              <w:spacing w:before="60" w:after="60"/>
              <w:rPr>
                <w:lang w:eastAsia="zh-CN"/>
              </w:rPr>
            </w:pPr>
          </w:p>
        </w:tc>
        <w:tc>
          <w:tcPr>
            <w:tcW w:w="6372" w:type="dxa"/>
            <w:vAlign w:val="center"/>
          </w:tcPr>
          <w:p w14:paraId="0A28EA3C" w14:textId="77777777" w:rsidR="00AA74C3" w:rsidRPr="006220BE" w:rsidRDefault="00AA74C3" w:rsidP="001605EF">
            <w:pPr>
              <w:spacing w:before="60" w:after="60"/>
              <w:rPr>
                <w:lang w:val="en-GB" w:eastAsia="zh-CN"/>
              </w:rPr>
            </w:pPr>
          </w:p>
        </w:tc>
      </w:tr>
      <w:tr w:rsidR="00AA74C3" w:rsidRPr="006220BE" w14:paraId="7CB8C4C9" w14:textId="77777777" w:rsidTr="001605EF">
        <w:tc>
          <w:tcPr>
            <w:tcW w:w="1460" w:type="dxa"/>
            <w:vAlign w:val="center"/>
          </w:tcPr>
          <w:p w14:paraId="6FE3CD4E" w14:textId="050E8A13" w:rsidR="00AA74C3" w:rsidRDefault="00AA74C3" w:rsidP="001605EF">
            <w:pPr>
              <w:spacing w:before="60" w:after="60"/>
              <w:rPr>
                <w:lang w:eastAsia="zh-CN"/>
              </w:rPr>
            </w:pPr>
          </w:p>
        </w:tc>
        <w:tc>
          <w:tcPr>
            <w:tcW w:w="1527" w:type="dxa"/>
          </w:tcPr>
          <w:p w14:paraId="11481D67" w14:textId="22C1EF85" w:rsidR="00AA74C3" w:rsidRDefault="00AA74C3" w:rsidP="001605EF">
            <w:pPr>
              <w:spacing w:before="60" w:after="60"/>
              <w:rPr>
                <w:lang w:eastAsia="zh-CN"/>
              </w:rPr>
            </w:pPr>
          </w:p>
        </w:tc>
        <w:tc>
          <w:tcPr>
            <w:tcW w:w="6372" w:type="dxa"/>
            <w:vAlign w:val="center"/>
          </w:tcPr>
          <w:p w14:paraId="19C38457" w14:textId="5373F66F" w:rsidR="00AA74C3" w:rsidRPr="006220BE" w:rsidRDefault="00AA74C3" w:rsidP="001605EF">
            <w:pPr>
              <w:spacing w:before="60" w:after="60"/>
              <w:rPr>
                <w:lang w:val="en-GB" w:eastAsia="zh-CN"/>
              </w:rPr>
            </w:pPr>
          </w:p>
        </w:tc>
      </w:tr>
    </w:tbl>
    <w:p w14:paraId="764FF44F" w14:textId="20A4EEC3" w:rsidR="00AA74C3" w:rsidRDefault="00AA74C3"/>
    <w:p w14:paraId="7268781E" w14:textId="4725AD00" w:rsidR="008A083D" w:rsidRPr="008A083D" w:rsidRDefault="008A083D" w:rsidP="008A083D">
      <w:pPr>
        <w:pStyle w:val="Heading3"/>
      </w:pPr>
      <w:r w:rsidRPr="008A083D">
        <w:t xml:space="preserve">Regarding </w:t>
      </w:r>
      <w:r w:rsidRPr="008A083D">
        <w:t>which option is prefer to let the network know how to handle the UE capabilities based on RedCap or non-RedCap?</w:t>
      </w:r>
    </w:p>
    <w:tbl>
      <w:tblPr>
        <w:tblStyle w:val="TableGrid"/>
        <w:tblW w:w="0" w:type="auto"/>
        <w:tblLook w:val="04A0" w:firstRow="1" w:lastRow="0" w:firstColumn="1" w:lastColumn="0" w:noHBand="0" w:noVBand="1"/>
      </w:tblPr>
      <w:tblGrid>
        <w:gridCol w:w="9350"/>
      </w:tblGrid>
      <w:tr w:rsidR="008A083D" w14:paraId="2DF325B1" w14:textId="77777777" w:rsidTr="008A083D">
        <w:tc>
          <w:tcPr>
            <w:tcW w:w="9350" w:type="dxa"/>
          </w:tcPr>
          <w:p w14:paraId="3DA359FE" w14:textId="77777777" w:rsidR="008A083D" w:rsidRDefault="008A083D">
            <w:pPr>
              <w:rPr>
                <w:b/>
                <w:bCs/>
              </w:rPr>
            </w:pPr>
            <w:r>
              <w:rPr>
                <w:b/>
                <w:bCs/>
              </w:rPr>
              <w:t>Phase 1 summary:</w:t>
            </w:r>
          </w:p>
          <w:p w14:paraId="1CB4BF6D" w14:textId="77777777" w:rsidR="008A083D" w:rsidRPr="00AA34F5" w:rsidRDefault="008A083D" w:rsidP="008A083D">
            <w:pPr>
              <w:rPr>
                <w:b/>
                <w:bCs/>
                <w:lang w:val="en-GB"/>
              </w:rPr>
            </w:pPr>
            <w:r w:rsidRPr="00AA34F5">
              <w:rPr>
                <w:b/>
                <w:bCs/>
                <w:lang w:val="en-GB"/>
              </w:rPr>
              <w:t>Summary</w:t>
            </w:r>
            <w:r>
              <w:rPr>
                <w:b/>
                <w:bCs/>
                <w:lang w:val="en-GB"/>
              </w:rPr>
              <w:t xml:space="preserve"> 1-3</w:t>
            </w:r>
            <w:r w:rsidRPr="00AA34F5">
              <w:rPr>
                <w:b/>
                <w:bCs/>
                <w:lang w:val="en-GB"/>
              </w:rPr>
              <w:t>:</w:t>
            </w:r>
          </w:p>
          <w:p w14:paraId="5D20853F" w14:textId="77777777" w:rsidR="008A083D" w:rsidRDefault="008A083D" w:rsidP="008A083D">
            <w:pPr>
              <w:rPr>
                <w:lang w:val="en-GB"/>
              </w:rPr>
            </w:pPr>
            <w:r>
              <w:rPr>
                <w:lang w:val="en-GB"/>
              </w:rPr>
              <w:lastRenderedPageBreak/>
              <w:t>Regarding the issue raised by Intel, 12 companies provided inputs.</w:t>
            </w:r>
          </w:p>
          <w:p w14:paraId="43A4BB1F" w14:textId="77777777" w:rsidR="008A083D" w:rsidRDefault="008A083D" w:rsidP="008A083D">
            <w:pPr>
              <w:pStyle w:val="ListParagraph"/>
              <w:numPr>
                <w:ilvl w:val="3"/>
                <w:numId w:val="11"/>
              </w:numPr>
            </w:pPr>
            <w:r>
              <w:t>companies (Futurewei, ZTE, Ericsson) would like to discuss the details in WI phase;</w:t>
            </w:r>
          </w:p>
          <w:p w14:paraId="21AB6A0F" w14:textId="77777777" w:rsidR="008A083D" w:rsidRPr="00A229A5" w:rsidRDefault="008A083D" w:rsidP="008A083D">
            <w:pPr>
              <w:pStyle w:val="ListParagraph"/>
              <w:numPr>
                <w:ilvl w:val="3"/>
                <w:numId w:val="11"/>
              </w:numPr>
            </w:pPr>
            <w:r>
              <w:t xml:space="preserve">companies (Futurewei, Qualcomm, Sharp) mentioned it is related to identification solution during setup procedure, i.e.option 3. </w:t>
            </w:r>
          </w:p>
          <w:p w14:paraId="4810741A" w14:textId="77777777" w:rsidR="008A083D" w:rsidRDefault="008A083D" w:rsidP="008A083D">
            <w:r>
              <w:t xml:space="preserve">It would be good to check companies’ view on the options although it is related to other discussion. </w:t>
            </w:r>
          </w:p>
          <w:p w14:paraId="3A42DB31" w14:textId="77777777" w:rsidR="008A083D" w:rsidRDefault="008A083D" w:rsidP="008A083D">
            <w:pPr>
              <w:spacing w:before="60" w:after="60"/>
              <w:rPr>
                <w:lang w:val="en-GB" w:eastAsia="zh-CN"/>
              </w:rPr>
            </w:pPr>
            <w:r>
              <w:rPr>
                <w:lang w:val="en-GB" w:eastAsia="zh-CN"/>
              </w:rPr>
              <w:t>As discussed in Question 1-2, Alt 3, t</w:t>
            </w:r>
            <w:r w:rsidRPr="005C79E8">
              <w:rPr>
                <w:lang w:val="en-GB" w:eastAsia="zh-CN"/>
              </w:rPr>
              <w: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p>
          <w:p w14:paraId="31DFC729" w14:textId="77777777" w:rsidR="008A083D" w:rsidRDefault="008A083D" w:rsidP="008A083D">
            <w:pPr>
              <w:spacing w:before="60" w:after="60"/>
              <w:rPr>
                <w:lang w:val="en-GB" w:eastAsia="zh-CN"/>
              </w:rPr>
            </w:pPr>
            <w:r>
              <w:rPr>
                <w:lang w:val="en-GB" w:eastAsia="zh-CN"/>
              </w:rPr>
              <w:t xml:space="preserve">We see below options: </w:t>
            </w:r>
          </w:p>
          <w:p w14:paraId="70E839FF"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1805DE21" w14:textId="77777777" w:rsidR="008A083D" w:rsidRPr="00A965D2" w:rsidRDefault="008A083D" w:rsidP="008A083D">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Es.</w:t>
            </w:r>
          </w:p>
          <w:p w14:paraId="34276072" w14:textId="77777777" w:rsidR="008A083D" w:rsidRPr="00A965D2" w:rsidRDefault="008A083D" w:rsidP="008A083D">
            <w:pPr>
              <w:spacing w:before="60" w:after="60"/>
              <w:rPr>
                <w:b/>
                <w:bCs/>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72BBE954" w14:textId="1B0C303D" w:rsidR="008A083D" w:rsidRDefault="008A083D">
            <w:pPr>
              <w:rPr>
                <w:b/>
                <w:bCs/>
              </w:rPr>
            </w:pPr>
          </w:p>
        </w:tc>
      </w:tr>
    </w:tbl>
    <w:p w14:paraId="0B6AC01B" w14:textId="588221FC" w:rsidR="008A083D" w:rsidRDefault="008A083D">
      <w:pPr>
        <w:rPr>
          <w:b/>
          <w:bCs/>
        </w:rPr>
      </w:pPr>
    </w:p>
    <w:tbl>
      <w:tblPr>
        <w:tblStyle w:val="TableGrid"/>
        <w:tblW w:w="0" w:type="auto"/>
        <w:tblLook w:val="04A0" w:firstRow="1" w:lastRow="0" w:firstColumn="1" w:lastColumn="0" w:noHBand="0" w:noVBand="1"/>
      </w:tblPr>
      <w:tblGrid>
        <w:gridCol w:w="9350"/>
      </w:tblGrid>
      <w:tr w:rsidR="008A083D" w14:paraId="744FCD25" w14:textId="77777777" w:rsidTr="008A083D">
        <w:tc>
          <w:tcPr>
            <w:tcW w:w="9350" w:type="dxa"/>
          </w:tcPr>
          <w:p w14:paraId="515C8C77" w14:textId="77777777" w:rsidR="008A083D" w:rsidRDefault="008A083D">
            <w:pPr>
              <w:rPr>
                <w:b/>
                <w:bCs/>
              </w:rPr>
            </w:pPr>
            <w:r>
              <w:rPr>
                <w:b/>
                <w:bCs/>
              </w:rPr>
              <w:t>Phase 2 summary:</w:t>
            </w:r>
          </w:p>
          <w:p w14:paraId="4A200F6E" w14:textId="77777777" w:rsidR="008A083D" w:rsidRPr="001605EF" w:rsidRDefault="008A083D" w:rsidP="008A083D">
            <w:pPr>
              <w:rPr>
                <w:b/>
                <w:bCs/>
              </w:rPr>
            </w:pPr>
            <w:r w:rsidRPr="001605EF">
              <w:rPr>
                <w:b/>
                <w:bCs/>
              </w:rPr>
              <w:t>Summary phase 2-4:</w:t>
            </w:r>
          </w:p>
          <w:p w14:paraId="4AFCBF82" w14:textId="77777777" w:rsidR="008A083D" w:rsidRDefault="008A083D" w:rsidP="008A083D">
            <w:r>
              <w:t xml:space="preserve">17 companies provided inputs. </w:t>
            </w:r>
          </w:p>
          <w:p w14:paraId="5D4BC22E" w14:textId="77777777" w:rsidR="008A083D" w:rsidRDefault="008A083D" w:rsidP="008A083D">
            <w:r>
              <w:t>Option 1: 2</w:t>
            </w:r>
          </w:p>
          <w:p w14:paraId="3E654464" w14:textId="77777777" w:rsidR="008A083D" w:rsidRDefault="008A083D" w:rsidP="008A083D">
            <w:r>
              <w:t>Option 1+2: 7</w:t>
            </w:r>
          </w:p>
          <w:p w14:paraId="4DFD7676" w14:textId="77777777" w:rsidR="008A083D" w:rsidRDefault="008A083D" w:rsidP="008A083D">
            <w:r>
              <w:t>Option 3: 1</w:t>
            </w:r>
          </w:p>
          <w:p w14:paraId="0FB6674F" w14:textId="77777777" w:rsidR="008A083D" w:rsidRDefault="008A083D" w:rsidP="008A083D">
            <w:r>
              <w:t>WI phase: 8</w:t>
            </w:r>
          </w:p>
          <w:p w14:paraId="63A5FE64" w14:textId="77777777" w:rsidR="008A083D" w:rsidRDefault="008A083D" w:rsidP="008A083D">
            <w:r>
              <w:t xml:space="preserve">There is no clear majority. Therefore Rapporteur would suggest to capture options in the TR, and continue the analysis on pros/cons in WI phase. </w:t>
            </w:r>
          </w:p>
          <w:p w14:paraId="721D211C" w14:textId="77777777" w:rsidR="008A083D" w:rsidRDefault="008A083D" w:rsidP="008A083D">
            <w:pPr>
              <w:rPr>
                <w:rFonts w:ascii="Arial" w:hAnsi="Arial" w:cs="Arial"/>
                <w:b/>
              </w:rPr>
            </w:pPr>
            <w:r>
              <w:rPr>
                <w:rFonts w:ascii="Arial" w:hAnsi="Arial" w:cs="Arial"/>
                <w:b/>
              </w:rPr>
              <w:t>Proposal 4: Regarding how can the network know whether the UE is RedCap UE or not in order to handle UE capabilities properly, following options are considered and to be captured in the TR, the further analysis/down selection should be done in WI phase:</w:t>
            </w:r>
          </w:p>
          <w:p w14:paraId="628C26C1"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35B7B66C" w14:textId="77777777" w:rsidR="008A083D" w:rsidRPr="00A965D2" w:rsidRDefault="008A083D" w:rsidP="008A083D">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Es.</w:t>
            </w:r>
          </w:p>
          <w:p w14:paraId="63DE0DD2" w14:textId="77777777" w:rsidR="008A083D" w:rsidRPr="00A965D2" w:rsidRDefault="008A083D" w:rsidP="008A083D">
            <w:pPr>
              <w:spacing w:before="60" w:after="60"/>
              <w:rPr>
                <w:b/>
                <w:bCs/>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2ED31EC2" w14:textId="734C4E16" w:rsidR="008A083D" w:rsidRDefault="008A083D">
            <w:pPr>
              <w:rPr>
                <w:b/>
                <w:bCs/>
              </w:rPr>
            </w:pPr>
          </w:p>
        </w:tc>
      </w:tr>
    </w:tbl>
    <w:p w14:paraId="135EA388" w14:textId="1ACA1436" w:rsidR="008A083D" w:rsidRDefault="008A083D">
      <w:pPr>
        <w:rPr>
          <w:b/>
          <w:bCs/>
        </w:rPr>
      </w:pPr>
    </w:p>
    <w:p w14:paraId="30051CAC" w14:textId="387E7D1C" w:rsidR="008A083D" w:rsidRPr="008A083D" w:rsidRDefault="008A083D" w:rsidP="008A083D">
      <w:pPr>
        <w:rPr>
          <w:b/>
          <w:bCs/>
        </w:rPr>
      </w:pPr>
      <w:r w:rsidRPr="008A083D">
        <w:rPr>
          <w:b/>
          <w:bCs/>
          <w:lang w:val="en-GB"/>
        </w:rPr>
        <w:t xml:space="preserve">Question </w:t>
      </w:r>
      <w:r>
        <w:rPr>
          <w:b/>
          <w:bCs/>
          <w:lang w:val="en-GB"/>
        </w:rPr>
        <w:t>2</w:t>
      </w:r>
      <w:r w:rsidRPr="008A083D">
        <w:rPr>
          <w:b/>
          <w:bCs/>
          <w:lang w:val="en-GB"/>
        </w:rPr>
        <w:t xml:space="preserve">: </w:t>
      </w:r>
      <w:r>
        <w:rPr>
          <w:b/>
          <w:bCs/>
          <w:lang w:val="en-GB"/>
        </w:rPr>
        <w:t xml:space="preserve">Regarding </w:t>
      </w:r>
      <w:r w:rsidRPr="008A083D">
        <w:rPr>
          <w:b/>
          <w:bCs/>
          <w:lang w:val="en-GB"/>
        </w:rPr>
        <w:t>which option is prefer to let the network know how to handle the UE capabilities based on RedCap or non-RedCap</w:t>
      </w:r>
      <w:r>
        <w:rPr>
          <w:b/>
          <w:bCs/>
          <w:lang w:val="en-GB"/>
        </w:rPr>
        <w:t>, d</w:t>
      </w:r>
      <w:r w:rsidRPr="008A083D">
        <w:rPr>
          <w:b/>
          <w:bCs/>
        </w:rPr>
        <w:t xml:space="preserve">o companies agree the proposal </w:t>
      </w:r>
      <w:r>
        <w:rPr>
          <w:b/>
          <w:bCs/>
        </w:rPr>
        <w:t>4</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A083D" w14:paraId="161DAD8E" w14:textId="77777777" w:rsidTr="001605EF">
        <w:tc>
          <w:tcPr>
            <w:tcW w:w="1460" w:type="dxa"/>
            <w:shd w:val="clear" w:color="auto" w:fill="BFBFBF"/>
            <w:vAlign w:val="center"/>
          </w:tcPr>
          <w:p w14:paraId="4F29C50E" w14:textId="77777777" w:rsidR="008A083D" w:rsidRDefault="008A083D" w:rsidP="001605EF">
            <w:pPr>
              <w:spacing w:before="60" w:after="60"/>
              <w:rPr>
                <w:b/>
                <w:lang w:eastAsia="zh-CN"/>
              </w:rPr>
            </w:pPr>
            <w:r>
              <w:rPr>
                <w:b/>
                <w:lang w:eastAsia="zh-CN"/>
              </w:rPr>
              <w:lastRenderedPageBreak/>
              <w:t>Company</w:t>
            </w:r>
          </w:p>
        </w:tc>
        <w:tc>
          <w:tcPr>
            <w:tcW w:w="1527" w:type="dxa"/>
            <w:shd w:val="clear" w:color="auto" w:fill="BFBFBF"/>
          </w:tcPr>
          <w:p w14:paraId="10798A5F" w14:textId="77777777" w:rsidR="008A083D" w:rsidRDefault="008A083D" w:rsidP="001605EF">
            <w:pPr>
              <w:spacing w:before="60" w:after="60"/>
              <w:rPr>
                <w:b/>
                <w:lang w:eastAsia="zh-CN"/>
              </w:rPr>
            </w:pPr>
            <w:r>
              <w:rPr>
                <w:b/>
                <w:lang w:eastAsia="zh-CN"/>
              </w:rPr>
              <w:t>Yes/No</w:t>
            </w:r>
          </w:p>
        </w:tc>
        <w:tc>
          <w:tcPr>
            <w:tcW w:w="6372" w:type="dxa"/>
            <w:shd w:val="clear" w:color="auto" w:fill="BFBFBF"/>
            <w:vAlign w:val="center"/>
          </w:tcPr>
          <w:p w14:paraId="21BE21A6" w14:textId="77777777" w:rsidR="008A083D" w:rsidRDefault="008A083D" w:rsidP="001605EF">
            <w:pPr>
              <w:spacing w:before="60" w:after="60"/>
              <w:rPr>
                <w:b/>
                <w:lang w:eastAsia="zh-CN"/>
              </w:rPr>
            </w:pPr>
            <w:r>
              <w:rPr>
                <w:b/>
                <w:lang w:eastAsia="zh-CN"/>
              </w:rPr>
              <w:t xml:space="preserve">Remark </w:t>
            </w:r>
          </w:p>
        </w:tc>
      </w:tr>
      <w:tr w:rsidR="008A083D" w:rsidRPr="006220BE" w14:paraId="41FB07AC" w14:textId="77777777" w:rsidTr="001605EF">
        <w:tc>
          <w:tcPr>
            <w:tcW w:w="1460" w:type="dxa"/>
            <w:vAlign w:val="center"/>
          </w:tcPr>
          <w:p w14:paraId="0B97E8AC" w14:textId="77777777" w:rsidR="008A083D" w:rsidRDefault="008A083D" w:rsidP="001605EF">
            <w:pPr>
              <w:spacing w:before="60" w:after="60"/>
              <w:rPr>
                <w:lang w:eastAsia="zh-CN"/>
              </w:rPr>
            </w:pPr>
          </w:p>
        </w:tc>
        <w:tc>
          <w:tcPr>
            <w:tcW w:w="1527" w:type="dxa"/>
          </w:tcPr>
          <w:p w14:paraId="5DC5B7EB" w14:textId="77777777" w:rsidR="008A083D" w:rsidRDefault="008A083D" w:rsidP="001605EF">
            <w:pPr>
              <w:spacing w:before="60" w:after="60"/>
              <w:rPr>
                <w:lang w:eastAsia="zh-CN"/>
              </w:rPr>
            </w:pPr>
          </w:p>
        </w:tc>
        <w:tc>
          <w:tcPr>
            <w:tcW w:w="6372" w:type="dxa"/>
            <w:vAlign w:val="center"/>
          </w:tcPr>
          <w:p w14:paraId="052D9D5F" w14:textId="77777777" w:rsidR="008A083D" w:rsidRPr="006220BE" w:rsidRDefault="008A083D" w:rsidP="001605EF">
            <w:pPr>
              <w:spacing w:before="60" w:after="60"/>
              <w:rPr>
                <w:lang w:val="en-GB" w:eastAsia="zh-CN"/>
              </w:rPr>
            </w:pPr>
          </w:p>
        </w:tc>
      </w:tr>
      <w:tr w:rsidR="008A083D" w:rsidRPr="006220BE" w14:paraId="61AC4492" w14:textId="77777777" w:rsidTr="001605EF">
        <w:tc>
          <w:tcPr>
            <w:tcW w:w="1460" w:type="dxa"/>
            <w:vAlign w:val="center"/>
          </w:tcPr>
          <w:p w14:paraId="56623A3C" w14:textId="77777777" w:rsidR="008A083D" w:rsidRDefault="008A083D" w:rsidP="001605EF">
            <w:pPr>
              <w:spacing w:before="60" w:after="60"/>
              <w:rPr>
                <w:lang w:eastAsia="zh-CN"/>
              </w:rPr>
            </w:pPr>
          </w:p>
        </w:tc>
        <w:tc>
          <w:tcPr>
            <w:tcW w:w="1527" w:type="dxa"/>
          </w:tcPr>
          <w:p w14:paraId="1160E717" w14:textId="77777777" w:rsidR="008A083D" w:rsidRDefault="008A083D" w:rsidP="001605EF">
            <w:pPr>
              <w:spacing w:before="60" w:after="60"/>
              <w:rPr>
                <w:lang w:eastAsia="zh-CN"/>
              </w:rPr>
            </w:pPr>
          </w:p>
        </w:tc>
        <w:tc>
          <w:tcPr>
            <w:tcW w:w="6372" w:type="dxa"/>
            <w:vAlign w:val="center"/>
          </w:tcPr>
          <w:p w14:paraId="4D8E2849" w14:textId="77777777" w:rsidR="008A083D" w:rsidRPr="006220BE" w:rsidRDefault="008A083D" w:rsidP="001605EF">
            <w:pPr>
              <w:spacing w:before="60" w:after="60"/>
              <w:rPr>
                <w:lang w:val="en-GB" w:eastAsia="zh-CN"/>
              </w:rPr>
            </w:pPr>
          </w:p>
        </w:tc>
      </w:tr>
    </w:tbl>
    <w:p w14:paraId="28CF7CE4" w14:textId="77777777" w:rsidR="008A083D" w:rsidRDefault="008A083D" w:rsidP="008A083D"/>
    <w:p w14:paraId="5576220C" w14:textId="4125585F" w:rsidR="008A083D" w:rsidRPr="0004365B" w:rsidRDefault="0004365B" w:rsidP="0004365B">
      <w:pPr>
        <w:pStyle w:val="Heading2"/>
      </w:pPr>
      <w:r w:rsidRPr="0004365B">
        <w:t>Constraining of reduced capabilities</w:t>
      </w:r>
    </w:p>
    <w:p w14:paraId="5F531424" w14:textId="5CE7B28D" w:rsidR="008A083D" w:rsidRDefault="0004365B">
      <w:pPr>
        <w:rPr>
          <w:lang w:val="en-GB"/>
        </w:rPr>
      </w:pPr>
      <w:r>
        <w:rPr>
          <w:lang w:val="en-GB"/>
        </w:rPr>
        <w:t>Regarding the constraining of reduced capabilities, following has been discussed in [1]:</w:t>
      </w:r>
    </w:p>
    <w:tbl>
      <w:tblPr>
        <w:tblStyle w:val="TableGrid"/>
        <w:tblW w:w="0" w:type="auto"/>
        <w:tblLook w:val="04A0" w:firstRow="1" w:lastRow="0" w:firstColumn="1" w:lastColumn="0" w:noHBand="0" w:noVBand="1"/>
      </w:tblPr>
      <w:tblGrid>
        <w:gridCol w:w="9350"/>
      </w:tblGrid>
      <w:tr w:rsidR="0004365B" w14:paraId="25328F99" w14:textId="77777777" w:rsidTr="0004365B">
        <w:tc>
          <w:tcPr>
            <w:tcW w:w="9350" w:type="dxa"/>
          </w:tcPr>
          <w:p w14:paraId="1FBBA37F" w14:textId="77777777" w:rsidR="0004365B" w:rsidRPr="001605EF" w:rsidRDefault="0004365B" w:rsidP="0004365B">
            <w:pPr>
              <w:rPr>
                <w:b/>
                <w:bCs/>
                <w:lang w:val="en-GB"/>
              </w:rPr>
            </w:pPr>
            <w:r w:rsidRPr="001605EF">
              <w:rPr>
                <w:b/>
                <w:bCs/>
                <w:lang w:val="en-GB"/>
              </w:rPr>
              <w:t>Summary in phase 2-5</w:t>
            </w:r>
          </w:p>
          <w:p w14:paraId="7C7BFA7A" w14:textId="77777777" w:rsidR="0004365B" w:rsidRDefault="0004365B" w:rsidP="0004365B">
            <w:pPr>
              <w:rPr>
                <w:lang w:val="en-GB"/>
              </w:rPr>
            </w:pPr>
            <w:r>
              <w:rPr>
                <w:lang w:val="en-GB"/>
              </w:rPr>
              <w:t xml:space="preserve">17 companies provided inputs. </w:t>
            </w:r>
          </w:p>
          <w:p w14:paraId="3B451521" w14:textId="77777777" w:rsidR="0004365B" w:rsidRDefault="0004365B" w:rsidP="0004365B">
            <w:pPr>
              <w:rPr>
                <w:lang w:val="en-GB"/>
              </w:rPr>
            </w:pPr>
            <w:r>
              <w:rPr>
                <w:lang w:val="en-GB"/>
              </w:rPr>
              <w:t xml:space="preserve">16 companies agreed to capture the options listed in the email discussion in the TR. 1 company commented further options are not precluded, 1 company commented further decision should be done in WI phase. </w:t>
            </w:r>
          </w:p>
          <w:p w14:paraId="644861BC" w14:textId="77777777" w:rsidR="0004365B" w:rsidRDefault="0004365B" w:rsidP="0004365B">
            <w:pPr>
              <w:rPr>
                <w:rFonts w:ascii="Arial" w:hAnsi="Arial" w:cs="Arial"/>
                <w:b/>
              </w:rPr>
            </w:pPr>
            <w:r>
              <w:rPr>
                <w:rFonts w:ascii="Arial" w:hAnsi="Arial" w:cs="Arial"/>
                <w:b/>
              </w:rPr>
              <w:t xml:space="preserve">Proposal 5: Regarding how to </w:t>
            </w:r>
            <w:r w:rsidRPr="00E9781A">
              <w:rPr>
                <w:rFonts w:ascii="Arial" w:hAnsi="Arial" w:cs="Arial"/>
                <w:b/>
              </w:rPr>
              <w:t xml:space="preserve">ensure the RedCap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p>
          <w:p w14:paraId="47DA65D4" w14:textId="77777777" w:rsidR="0004365B" w:rsidRDefault="0004365B" w:rsidP="0004365B">
            <w:pPr>
              <w:pStyle w:val="ListParagraph"/>
              <w:numPr>
                <w:ilvl w:val="0"/>
                <w:numId w:val="28"/>
              </w:numPr>
              <w:rPr>
                <w:lang w:val="en-GB"/>
              </w:rPr>
            </w:pPr>
            <w:r w:rsidRPr="00867D64">
              <w:rPr>
                <w:b/>
                <w:bCs/>
                <w:lang w:val="en-GB"/>
              </w:rPr>
              <w:t>Option 1</w:t>
            </w:r>
            <w:r w:rsidRPr="00867D64">
              <w:rPr>
                <w:lang w:val="en-GB"/>
              </w:rPr>
              <w:t xml:space="preserve">: </w:t>
            </w:r>
          </w:p>
          <w:p w14:paraId="20814B83" w14:textId="77777777" w:rsidR="0004365B" w:rsidRPr="00AE1062" w:rsidRDefault="0004365B" w:rsidP="0004365B">
            <w:pPr>
              <w:pStyle w:val="ListParagraph"/>
              <w:rPr>
                <w:i/>
                <w:iCs/>
                <w:lang w:val="en-GB"/>
              </w:rPr>
            </w:pPr>
            <w:r w:rsidRPr="00AE1062">
              <w:rPr>
                <w:rFonts w:ascii="Arial" w:hAnsi="Arial" w:cs="Arial"/>
                <w:i/>
                <w:iCs/>
                <w:sz w:val="20"/>
                <w:szCs w:val="20"/>
                <w:lang w:eastAsia="ja-JP"/>
              </w:rPr>
              <w:t xml:space="preserve">One potential problem could be when a RedCap UE requests a service that does not match the </w:t>
            </w:r>
            <w:r>
              <w:rPr>
                <w:rFonts w:ascii="Arial" w:hAnsi="Arial" w:cs="Arial"/>
                <w:i/>
                <w:iCs/>
                <w:sz w:val="20"/>
                <w:szCs w:val="20"/>
                <w:lang w:eastAsia="ja-JP"/>
              </w:rPr>
              <w:t>RedCap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1B3A9DBC" w14:textId="77777777" w:rsidR="0004365B" w:rsidRDefault="0004365B" w:rsidP="0004365B">
            <w:pPr>
              <w:pStyle w:val="ListParagraph"/>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32C1F12A" w14:textId="77777777" w:rsidR="0004365B" w:rsidRDefault="0004365B" w:rsidP="0004365B">
            <w:pPr>
              <w:pStyle w:val="ListParagraph"/>
              <w:rPr>
                <w:lang w:val="en-GB"/>
              </w:rPr>
            </w:pPr>
          </w:p>
          <w:p w14:paraId="554DB71E" w14:textId="77777777" w:rsidR="0004365B" w:rsidRDefault="0004365B" w:rsidP="0004365B">
            <w:pPr>
              <w:pStyle w:val="ListParagraph"/>
              <w:numPr>
                <w:ilvl w:val="0"/>
                <w:numId w:val="28"/>
              </w:numPr>
              <w:rPr>
                <w:lang w:val="en-GB"/>
              </w:rPr>
            </w:pPr>
            <w:r w:rsidRPr="00867D64">
              <w:rPr>
                <w:b/>
                <w:bCs/>
                <w:lang w:val="en-GB"/>
              </w:rPr>
              <w:t>Option 2</w:t>
            </w:r>
            <w:r w:rsidRPr="008F24BD">
              <w:rPr>
                <w:b/>
                <w:bCs/>
                <w:lang w:val="en-GB"/>
              </w:rPr>
              <w:t>: subscription validation</w:t>
            </w:r>
          </w:p>
          <w:p w14:paraId="2176D217" w14:textId="77777777" w:rsidR="0004365B" w:rsidRDefault="0004365B" w:rsidP="0004365B">
            <w:pPr>
              <w:pStyle w:val="ListParagraph"/>
              <w:rPr>
                <w:lang w:val="en-GB"/>
              </w:rPr>
            </w:pPr>
            <w:r w:rsidRPr="00867D64">
              <w:rPr>
                <w:lang w:val="en-GB"/>
              </w:rPr>
              <w:t>During RRC connection setup, UE indicates it is a RedCap UE</w:t>
            </w:r>
            <w:r>
              <w:rPr>
                <w:lang w:val="en-GB"/>
              </w:rPr>
              <w:t xml:space="preserve"> to core network, e.g. </w:t>
            </w:r>
          </w:p>
          <w:p w14:paraId="66668E2D" w14:textId="77777777" w:rsidR="0004365B" w:rsidRDefault="0004365B" w:rsidP="0004365B">
            <w:pPr>
              <w:pStyle w:val="ListParagraph"/>
            </w:pPr>
            <w:r>
              <w:t>•</w:t>
            </w:r>
            <w:r>
              <w:tab/>
              <w:t>UE includes this indication in its NAS signaling message to core network; or</w:t>
            </w:r>
          </w:p>
          <w:p w14:paraId="07693BAD" w14:textId="77777777" w:rsidR="0004365B" w:rsidRDefault="0004365B" w:rsidP="0004365B">
            <w:pPr>
              <w:pStyle w:val="ListParagraph"/>
            </w:pPr>
            <w:r>
              <w:t>•</w:t>
            </w:r>
            <w:r>
              <w:tab/>
              <w:t>UE informs this indication during its RRC connection establishment procedure to RAN; RAN then informs core network of UE’s RedCap type in its Initial UE Context message to core network.</w:t>
            </w:r>
          </w:p>
          <w:p w14:paraId="6B2321D4" w14:textId="77777777" w:rsidR="0004365B" w:rsidRPr="008F24BD" w:rsidRDefault="0004365B" w:rsidP="0004365B">
            <w:pPr>
              <w:pStyle w:val="ListParagraph"/>
            </w:pPr>
          </w:p>
          <w:p w14:paraId="3DD5B4E2" w14:textId="77777777" w:rsidR="0004365B" w:rsidRDefault="0004365B" w:rsidP="0004365B">
            <w:pPr>
              <w:pStyle w:val="ListParagraph"/>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4A89071C" w14:textId="77777777" w:rsidR="0004365B" w:rsidRDefault="0004365B" w:rsidP="0004365B">
            <w:pPr>
              <w:pStyle w:val="ListParagraph"/>
              <w:rPr>
                <w:lang w:val="en-GB"/>
              </w:rPr>
            </w:pPr>
          </w:p>
          <w:p w14:paraId="05E2A22E" w14:textId="77777777" w:rsidR="0004365B" w:rsidRPr="008F24BD" w:rsidRDefault="0004365B" w:rsidP="0004365B">
            <w:pPr>
              <w:pStyle w:val="ListParagraph"/>
              <w:numPr>
                <w:ilvl w:val="0"/>
                <w:numId w:val="28"/>
              </w:numPr>
              <w:rPr>
                <w:b/>
                <w:bCs/>
                <w:lang w:val="en-GB"/>
              </w:rPr>
            </w:pPr>
            <w:r w:rsidRPr="008F24BD">
              <w:rPr>
                <w:b/>
                <w:bCs/>
                <w:lang w:val="en-GB"/>
              </w:rPr>
              <w:t>Option 3. Verification of RedCap UE</w:t>
            </w:r>
          </w:p>
          <w:p w14:paraId="62746C7E" w14:textId="77777777" w:rsidR="0004365B" w:rsidRPr="00867D64" w:rsidRDefault="0004365B" w:rsidP="0004365B">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5A3B04C3" w14:textId="77777777" w:rsidR="0004365B" w:rsidRDefault="0004365B">
            <w:pPr>
              <w:rPr>
                <w:lang w:val="en-GB"/>
              </w:rPr>
            </w:pPr>
          </w:p>
        </w:tc>
      </w:tr>
    </w:tbl>
    <w:p w14:paraId="3FB9AA4F" w14:textId="7854264D" w:rsidR="0004365B" w:rsidRDefault="0004365B">
      <w:pPr>
        <w:rPr>
          <w:lang w:val="en-GB"/>
        </w:rPr>
      </w:pPr>
    </w:p>
    <w:p w14:paraId="0C1AE234" w14:textId="2B20DB3D" w:rsidR="0004365B" w:rsidRPr="008A083D" w:rsidRDefault="0004365B" w:rsidP="0004365B">
      <w:pPr>
        <w:rPr>
          <w:b/>
          <w:bCs/>
        </w:rPr>
      </w:pPr>
      <w:r w:rsidRPr="008A083D">
        <w:rPr>
          <w:b/>
          <w:bCs/>
          <w:lang w:val="en-GB"/>
        </w:rPr>
        <w:lastRenderedPageBreak/>
        <w:t xml:space="preserve">Question </w:t>
      </w:r>
      <w:r>
        <w:rPr>
          <w:b/>
          <w:bCs/>
          <w:lang w:val="en-GB"/>
        </w:rPr>
        <w:t>3</w:t>
      </w:r>
      <w:r w:rsidRPr="008A083D">
        <w:rPr>
          <w:b/>
          <w:bCs/>
          <w:lang w:val="en-GB"/>
        </w:rPr>
        <w:t xml:space="preserve">: </w:t>
      </w:r>
      <w:r>
        <w:rPr>
          <w:b/>
          <w:bCs/>
          <w:lang w:val="en-GB"/>
        </w:rPr>
        <w:t xml:space="preserve">Regarding </w:t>
      </w:r>
      <w:r>
        <w:rPr>
          <w:b/>
          <w:bCs/>
          <w:lang w:val="en-GB"/>
        </w:rPr>
        <w:t>c</w:t>
      </w:r>
      <w:r w:rsidRPr="0004365B">
        <w:rPr>
          <w:b/>
          <w:bCs/>
          <w:lang w:val="en-GB"/>
        </w:rPr>
        <w:t>onstraining of reduced capabilities</w:t>
      </w:r>
      <w:r>
        <w:rPr>
          <w:b/>
          <w:bCs/>
          <w:lang w:val="en-GB"/>
        </w:rPr>
        <w:t>, d</w:t>
      </w:r>
      <w:r w:rsidRPr="008A083D">
        <w:rPr>
          <w:b/>
          <w:bCs/>
        </w:rPr>
        <w:t xml:space="preserve">o companies agree the proposal </w:t>
      </w:r>
      <w:r>
        <w:rPr>
          <w:b/>
          <w:bCs/>
        </w:rPr>
        <w:t>5?</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4365B" w14:paraId="67374566" w14:textId="77777777" w:rsidTr="001605EF">
        <w:tc>
          <w:tcPr>
            <w:tcW w:w="1460" w:type="dxa"/>
            <w:shd w:val="clear" w:color="auto" w:fill="BFBFBF"/>
            <w:vAlign w:val="center"/>
          </w:tcPr>
          <w:p w14:paraId="7E649E48" w14:textId="77777777" w:rsidR="0004365B" w:rsidRDefault="0004365B" w:rsidP="001605EF">
            <w:pPr>
              <w:spacing w:before="60" w:after="60"/>
              <w:rPr>
                <w:b/>
                <w:lang w:eastAsia="zh-CN"/>
              </w:rPr>
            </w:pPr>
            <w:r>
              <w:rPr>
                <w:b/>
                <w:lang w:eastAsia="zh-CN"/>
              </w:rPr>
              <w:t>Company</w:t>
            </w:r>
          </w:p>
        </w:tc>
        <w:tc>
          <w:tcPr>
            <w:tcW w:w="1527" w:type="dxa"/>
            <w:shd w:val="clear" w:color="auto" w:fill="BFBFBF"/>
          </w:tcPr>
          <w:p w14:paraId="7519359A" w14:textId="77777777" w:rsidR="0004365B" w:rsidRDefault="0004365B" w:rsidP="001605EF">
            <w:pPr>
              <w:spacing w:before="60" w:after="60"/>
              <w:rPr>
                <w:b/>
                <w:lang w:eastAsia="zh-CN"/>
              </w:rPr>
            </w:pPr>
            <w:r>
              <w:rPr>
                <w:b/>
                <w:lang w:eastAsia="zh-CN"/>
              </w:rPr>
              <w:t>Yes/No</w:t>
            </w:r>
          </w:p>
        </w:tc>
        <w:tc>
          <w:tcPr>
            <w:tcW w:w="6372" w:type="dxa"/>
            <w:shd w:val="clear" w:color="auto" w:fill="BFBFBF"/>
            <w:vAlign w:val="center"/>
          </w:tcPr>
          <w:p w14:paraId="632A421D" w14:textId="77777777" w:rsidR="0004365B" w:rsidRDefault="0004365B" w:rsidP="001605EF">
            <w:pPr>
              <w:spacing w:before="60" w:after="60"/>
              <w:rPr>
                <w:b/>
                <w:lang w:eastAsia="zh-CN"/>
              </w:rPr>
            </w:pPr>
            <w:r>
              <w:rPr>
                <w:b/>
                <w:lang w:eastAsia="zh-CN"/>
              </w:rPr>
              <w:t xml:space="preserve">Remark </w:t>
            </w:r>
          </w:p>
        </w:tc>
      </w:tr>
      <w:tr w:rsidR="0004365B" w:rsidRPr="006220BE" w14:paraId="79132677" w14:textId="77777777" w:rsidTr="001605EF">
        <w:tc>
          <w:tcPr>
            <w:tcW w:w="1460" w:type="dxa"/>
            <w:vAlign w:val="center"/>
          </w:tcPr>
          <w:p w14:paraId="4E6E455A" w14:textId="77777777" w:rsidR="0004365B" w:rsidRDefault="0004365B" w:rsidP="001605EF">
            <w:pPr>
              <w:spacing w:before="60" w:after="60"/>
              <w:rPr>
                <w:lang w:eastAsia="zh-CN"/>
              </w:rPr>
            </w:pPr>
          </w:p>
        </w:tc>
        <w:tc>
          <w:tcPr>
            <w:tcW w:w="1527" w:type="dxa"/>
          </w:tcPr>
          <w:p w14:paraId="77676BBA" w14:textId="77777777" w:rsidR="0004365B" w:rsidRDefault="0004365B" w:rsidP="001605EF">
            <w:pPr>
              <w:spacing w:before="60" w:after="60"/>
              <w:rPr>
                <w:lang w:eastAsia="zh-CN"/>
              </w:rPr>
            </w:pPr>
          </w:p>
        </w:tc>
        <w:tc>
          <w:tcPr>
            <w:tcW w:w="6372" w:type="dxa"/>
            <w:vAlign w:val="center"/>
          </w:tcPr>
          <w:p w14:paraId="559CBD33" w14:textId="77777777" w:rsidR="0004365B" w:rsidRPr="006220BE" w:rsidRDefault="0004365B" w:rsidP="001605EF">
            <w:pPr>
              <w:spacing w:before="60" w:after="60"/>
              <w:rPr>
                <w:lang w:val="en-GB" w:eastAsia="zh-CN"/>
              </w:rPr>
            </w:pPr>
          </w:p>
        </w:tc>
      </w:tr>
      <w:tr w:rsidR="0004365B" w:rsidRPr="006220BE" w14:paraId="2593DFAA" w14:textId="77777777" w:rsidTr="001605EF">
        <w:tc>
          <w:tcPr>
            <w:tcW w:w="1460" w:type="dxa"/>
            <w:vAlign w:val="center"/>
          </w:tcPr>
          <w:p w14:paraId="6EB7945F" w14:textId="77777777" w:rsidR="0004365B" w:rsidRDefault="0004365B" w:rsidP="001605EF">
            <w:pPr>
              <w:spacing w:before="60" w:after="60"/>
              <w:rPr>
                <w:lang w:eastAsia="zh-CN"/>
              </w:rPr>
            </w:pPr>
          </w:p>
        </w:tc>
        <w:tc>
          <w:tcPr>
            <w:tcW w:w="1527" w:type="dxa"/>
          </w:tcPr>
          <w:p w14:paraId="13C3E525" w14:textId="77777777" w:rsidR="0004365B" w:rsidRDefault="0004365B" w:rsidP="001605EF">
            <w:pPr>
              <w:spacing w:before="60" w:after="60"/>
              <w:rPr>
                <w:lang w:eastAsia="zh-CN"/>
              </w:rPr>
            </w:pPr>
          </w:p>
        </w:tc>
        <w:tc>
          <w:tcPr>
            <w:tcW w:w="6372" w:type="dxa"/>
            <w:vAlign w:val="center"/>
          </w:tcPr>
          <w:p w14:paraId="5D3A6DD1" w14:textId="77777777" w:rsidR="0004365B" w:rsidRPr="006220BE" w:rsidRDefault="0004365B" w:rsidP="001605EF">
            <w:pPr>
              <w:spacing w:before="60" w:after="60"/>
              <w:rPr>
                <w:lang w:val="en-GB" w:eastAsia="zh-CN"/>
              </w:rPr>
            </w:pPr>
          </w:p>
        </w:tc>
      </w:tr>
    </w:tbl>
    <w:p w14:paraId="4F4E5B8C" w14:textId="77777777" w:rsidR="0004365B" w:rsidRDefault="0004365B">
      <w:pPr>
        <w:rPr>
          <w:lang w:val="en-GB"/>
        </w:rPr>
      </w:pPr>
    </w:p>
    <w:p w14:paraId="5EAF95EA" w14:textId="77777777" w:rsidR="0004365B" w:rsidRPr="00C82F77" w:rsidRDefault="0004365B">
      <w:pPr>
        <w:rPr>
          <w:lang w:val="en-GB"/>
        </w:rPr>
      </w:pPr>
    </w:p>
    <w:p w14:paraId="0E3CAF21" w14:textId="77777777" w:rsidR="00386B5A" w:rsidRDefault="00386B5A">
      <w:pPr>
        <w:pStyle w:val="Heading1"/>
        <w:numPr>
          <w:ilvl w:val="0"/>
          <w:numId w:val="10"/>
        </w:numPr>
      </w:pPr>
      <w:r>
        <w:t>Summary</w:t>
      </w:r>
    </w:p>
    <w:p w14:paraId="49174653" w14:textId="75631651" w:rsidR="006220BE" w:rsidRDefault="005E5279" w:rsidP="006220BE">
      <w:pPr>
        <w:jc w:val="both"/>
        <w:rPr>
          <w:iCs/>
          <w:lang w:eastAsia="ja-JP"/>
        </w:rPr>
      </w:pPr>
      <w:r>
        <w:rPr>
          <w:iCs/>
          <w:lang w:eastAsia="ja-JP"/>
        </w:rPr>
        <w:t>Based on the discussion, we have following proposals:</w:t>
      </w:r>
    </w:p>
    <w:bookmarkEnd w:id="1"/>
    <w:p w14:paraId="6EBE2B47" w14:textId="6B728FE9" w:rsidR="00521915" w:rsidRDefault="00377142" w:rsidP="00521915">
      <w:r>
        <w:t xml:space="preserve">To be added. </w:t>
      </w:r>
    </w:p>
    <w:p w14:paraId="108F2494" w14:textId="7B4758BD" w:rsidR="00521915" w:rsidRDefault="00521915" w:rsidP="00521915">
      <w:pPr>
        <w:pStyle w:val="Heading1"/>
        <w:numPr>
          <w:ilvl w:val="0"/>
          <w:numId w:val="10"/>
        </w:numPr>
      </w:pPr>
      <w:r>
        <w:t>Reference</w:t>
      </w:r>
    </w:p>
    <w:p w14:paraId="7CBB7007" w14:textId="02EFDA67" w:rsidR="00145AAF" w:rsidRPr="00640114" w:rsidRDefault="00521915" w:rsidP="00AA74C3">
      <w:pPr>
        <w:jc w:val="both"/>
        <w:rPr>
          <w:lang w:val="en-GB" w:eastAsia="zh-CN"/>
        </w:rPr>
      </w:pPr>
      <w:r>
        <w:rPr>
          <w:iCs/>
          <w:lang w:eastAsia="ja-JP"/>
        </w:rPr>
        <w:t xml:space="preserve">[1] </w:t>
      </w:r>
      <w:r w:rsidR="00AA74C3" w:rsidRPr="00AA74C3">
        <w:rPr>
          <w:iCs/>
          <w:lang w:eastAsia="ja-JP"/>
        </w:rPr>
        <w:t>R2-2009004</w:t>
      </w:r>
      <w:r w:rsidR="00AA74C3" w:rsidRPr="00AA74C3">
        <w:rPr>
          <w:iCs/>
          <w:lang w:eastAsia="ja-JP"/>
        </w:rPr>
        <w:tab/>
        <w:t>Report of [POST111e][913][REDCAP] Definition and constraining of reduced capabilities (Intel)</w:t>
      </w:r>
      <w:r w:rsidR="00AA74C3" w:rsidRPr="00AA74C3">
        <w:rPr>
          <w:iCs/>
          <w:lang w:eastAsia="ja-JP"/>
        </w:rPr>
        <w:tab/>
        <w:t>Intel Corporation</w:t>
      </w:r>
    </w:p>
    <w:sectPr w:rsidR="00145AAF" w:rsidRPr="0064011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268765" w14:textId="77777777" w:rsidR="008D1FA3" w:rsidRDefault="008D1FA3" w:rsidP="000830F2">
      <w:pPr>
        <w:spacing w:after="0"/>
      </w:pPr>
      <w:r>
        <w:separator/>
      </w:r>
    </w:p>
  </w:endnote>
  <w:endnote w:type="continuationSeparator" w:id="0">
    <w:p w14:paraId="6EC5787A" w14:textId="77777777" w:rsidR="008D1FA3" w:rsidRDefault="008D1FA3"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00000287" w:usb1="08070000" w:usb2="00000010"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1E0E2" w14:textId="77777777" w:rsidR="00D04A58" w:rsidRDefault="00D04A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5E5279" w:rsidRDefault="005E5279">
    <w:pPr>
      <w:pStyle w:val="Footer"/>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5E5279" w:rsidRPr="000830F2" w:rsidRDefault="005E527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5E5279" w:rsidRPr="000830F2" w:rsidRDefault="005E5279"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37DAF" w14:textId="77777777" w:rsidR="00D04A58" w:rsidRDefault="00D04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EAF5B1" w14:textId="77777777" w:rsidR="008D1FA3" w:rsidRDefault="008D1FA3" w:rsidP="000830F2">
      <w:pPr>
        <w:spacing w:after="0"/>
      </w:pPr>
      <w:r>
        <w:separator/>
      </w:r>
    </w:p>
  </w:footnote>
  <w:footnote w:type="continuationSeparator" w:id="0">
    <w:p w14:paraId="06A7699D" w14:textId="77777777" w:rsidR="008D1FA3" w:rsidRDefault="008D1FA3" w:rsidP="000830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297A8" w14:textId="77777777" w:rsidR="00D04A58" w:rsidRDefault="00D04A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9DE9D" w14:textId="77777777" w:rsidR="00D04A58" w:rsidRDefault="00D04A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58753" w14:textId="77777777" w:rsidR="00D04A58" w:rsidRDefault="00D04A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43883B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9"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1"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4"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21"/>
  </w:num>
  <w:num w:numId="4">
    <w:abstractNumId w:val="33"/>
  </w:num>
  <w:num w:numId="5">
    <w:abstractNumId w:val="7"/>
  </w:num>
  <w:num w:numId="6">
    <w:abstractNumId w:val="0"/>
  </w:num>
  <w:num w:numId="7">
    <w:abstractNumId w:val="6"/>
  </w:num>
  <w:num w:numId="8">
    <w:abstractNumId w:val="25"/>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9"/>
  </w:num>
  <w:num w:numId="14">
    <w:abstractNumId w:val="14"/>
  </w:num>
  <w:num w:numId="15">
    <w:abstractNumId w:val="9"/>
  </w:num>
  <w:num w:numId="16">
    <w:abstractNumId w:val="30"/>
  </w:num>
  <w:num w:numId="17">
    <w:abstractNumId w:val="8"/>
  </w:num>
  <w:num w:numId="18">
    <w:abstractNumId w:val="13"/>
  </w:num>
  <w:num w:numId="19">
    <w:abstractNumId w:val="23"/>
  </w:num>
  <w:num w:numId="20">
    <w:abstractNumId w:val="12"/>
  </w:num>
  <w:num w:numId="21">
    <w:abstractNumId w:val="10"/>
  </w:num>
  <w:num w:numId="22">
    <w:abstractNumId w:val="31"/>
  </w:num>
  <w:num w:numId="23">
    <w:abstractNumId w:val="27"/>
  </w:num>
  <w:num w:numId="24">
    <w:abstractNumId w:val="17"/>
  </w:num>
  <w:num w:numId="25">
    <w:abstractNumId w:val="18"/>
  </w:num>
  <w:num w:numId="26">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4"/>
  </w:num>
  <w:num w:numId="34">
    <w:abstractNumId w:val="29"/>
  </w:num>
  <w:num w:numId="35">
    <w:abstractNumId w:val="1"/>
  </w:num>
  <w:num w:numId="36">
    <w:abstractNumId w:val="20"/>
  </w:num>
  <w:num w:numId="37">
    <w:abstractNumId w:val="32"/>
  </w:num>
  <w:num w:numId="38">
    <w:abstractNumId w:val="15"/>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5B"/>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C89"/>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177B"/>
    <w:rsid w:val="00214D8B"/>
    <w:rsid w:val="00216235"/>
    <w:rsid w:val="00216990"/>
    <w:rsid w:val="00216CE6"/>
    <w:rsid w:val="00216E10"/>
    <w:rsid w:val="0021778A"/>
    <w:rsid w:val="00221134"/>
    <w:rsid w:val="00221E4C"/>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77142"/>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6006B"/>
    <w:rsid w:val="0056098F"/>
    <w:rsid w:val="0056117F"/>
    <w:rsid w:val="00561BFD"/>
    <w:rsid w:val="005629C8"/>
    <w:rsid w:val="00562E0B"/>
    <w:rsid w:val="00566614"/>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2993"/>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275"/>
    <w:rsid w:val="00891D75"/>
    <w:rsid w:val="00892911"/>
    <w:rsid w:val="00892914"/>
    <w:rsid w:val="00892FD8"/>
    <w:rsid w:val="00893646"/>
    <w:rsid w:val="00893664"/>
    <w:rsid w:val="00893C72"/>
    <w:rsid w:val="008943B5"/>
    <w:rsid w:val="00895581"/>
    <w:rsid w:val="0089775F"/>
    <w:rsid w:val="00897C35"/>
    <w:rsid w:val="00897DC4"/>
    <w:rsid w:val="008A083D"/>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1FA3"/>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5752"/>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A8"/>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3458"/>
    <w:rsid w:val="00AA37BE"/>
    <w:rsid w:val="00AA74C3"/>
    <w:rsid w:val="00AA7B21"/>
    <w:rsid w:val="00AB0055"/>
    <w:rsid w:val="00AB04B4"/>
    <w:rsid w:val="00AB0AE7"/>
    <w:rsid w:val="00AB19C7"/>
    <w:rsid w:val="00AB243A"/>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7CA"/>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421"/>
    <w:rsid w:val="00D91A3D"/>
    <w:rsid w:val="00D9210B"/>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C7786"/>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137F"/>
    <w:rsid w:val="00EC13E0"/>
    <w:rsid w:val="00EC2EB0"/>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2F79"/>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 w:type="character" w:customStyle="1" w:styleId="1">
    <w:name w:val="未处理的提及1"/>
    <w:basedOn w:val="DefaultParagraphFont"/>
    <w:uiPriority w:val="99"/>
    <w:semiHidden/>
    <w:unhideWhenUsed/>
    <w:rsid w:val="001E7702"/>
    <w:rPr>
      <w:color w:val="605E5C"/>
      <w:shd w:val="clear" w:color="auto" w:fill="E1DFDD"/>
    </w:rPr>
  </w:style>
  <w:style w:type="character" w:customStyle="1" w:styleId="UnresolvedMention2">
    <w:name w:val="Unresolved Mention2"/>
    <w:basedOn w:val="DefaultParagraphFont"/>
    <w:uiPriority w:val="99"/>
    <w:semiHidden/>
    <w:unhideWhenUsed/>
    <w:rsid w:val="00FB4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yperlink" Target="mailto:email@address.co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file:///C:\Data\3GPP\Extracts\R2-2009004%20Report%20of%20913-RedCap-Capabilities.docx"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7074B13F-4972-4B0F-A2D7-37E0AF091D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6</Pages>
  <Words>1498</Words>
  <Characters>8540</Characters>
  <Application>Microsoft Office Word</Application>
  <DocSecurity>0</DocSecurity>
  <Lines>71</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0018</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Intel-1</cp:lastModifiedBy>
  <cp:revision>7</cp:revision>
  <dcterms:created xsi:type="dcterms:W3CDTF">2020-11-07T00:53:00Z</dcterms:created>
  <dcterms:modified xsi:type="dcterms:W3CDTF">2020-11-07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3355BB4B7850E44A83DAD8AF6CF14B0</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